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418758" w14:textId="77777777" w:rsidR="00E37DE3" w:rsidRPr="005A4CEB" w:rsidRDefault="00E37DE3" w:rsidP="00E37DE3">
      <w:pPr>
        <w:pStyle w:val="Heading7"/>
        <w:jc w:val="center"/>
        <w:rPr>
          <w:b/>
          <w:i w:val="0"/>
          <w:sz w:val="28"/>
          <w:szCs w:val="28"/>
        </w:rPr>
      </w:pPr>
      <w:bookmarkStart w:id="0" w:name="_heading=h.5snc55upto6k" w:colFirst="0" w:colLast="0"/>
      <w:bookmarkEnd w:id="0"/>
      <w:r w:rsidRPr="005A4CEB">
        <w:rPr>
          <w:b/>
          <w:i w:val="0"/>
          <w:sz w:val="28"/>
          <w:szCs w:val="28"/>
        </w:rPr>
        <w:t>Wake Technical Community College</w:t>
      </w:r>
    </w:p>
    <w:p w14:paraId="6CF1F94F" w14:textId="77777777" w:rsidR="00E37DE3" w:rsidRPr="00F12744" w:rsidRDefault="00E37DE3" w:rsidP="00E37DE3">
      <w:pPr>
        <w:autoSpaceDE w:val="0"/>
        <w:autoSpaceDN w:val="0"/>
        <w:adjustRightInd w:val="0"/>
        <w:jc w:val="center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CSC12</w:t>
      </w:r>
      <w:r w:rsidR="00E75632">
        <w:rPr>
          <w:rFonts w:asciiTheme="majorHAnsi" w:hAnsiTheme="majorHAnsi" w:cstheme="majorHAnsi"/>
          <w:b/>
          <w:sz w:val="28"/>
          <w:szCs w:val="28"/>
        </w:rPr>
        <w:t>0</w:t>
      </w:r>
      <w:r w:rsidR="00433552">
        <w:rPr>
          <w:rFonts w:asciiTheme="majorHAnsi" w:hAnsiTheme="majorHAnsi" w:cstheme="majorHAnsi"/>
          <w:b/>
          <w:sz w:val="28"/>
          <w:szCs w:val="28"/>
        </w:rPr>
        <w:t xml:space="preserve"> </w:t>
      </w:r>
      <w:r w:rsidRPr="00F12744">
        <w:rPr>
          <w:rFonts w:asciiTheme="majorHAnsi" w:hAnsiTheme="majorHAnsi" w:cstheme="majorHAnsi"/>
          <w:b/>
          <w:sz w:val="28"/>
          <w:szCs w:val="28"/>
        </w:rPr>
        <w:t xml:space="preserve">Computing Fundamentals I – </w:t>
      </w:r>
      <w:r w:rsidR="001A2163">
        <w:rPr>
          <w:rFonts w:asciiTheme="majorHAnsi" w:hAnsiTheme="majorHAnsi" w:cstheme="majorHAnsi"/>
          <w:b/>
          <w:sz w:val="28"/>
          <w:szCs w:val="28"/>
        </w:rPr>
        <w:t>Spring 2022</w:t>
      </w:r>
    </w:p>
    <w:p w14:paraId="19F62A56" w14:textId="77777777" w:rsidR="00E37DE3" w:rsidRPr="00F12744" w:rsidRDefault="00E37DE3" w:rsidP="00E37DE3">
      <w:pPr>
        <w:autoSpaceDE w:val="0"/>
        <w:autoSpaceDN w:val="0"/>
        <w:adjustRightInd w:val="0"/>
        <w:jc w:val="center"/>
        <w:rPr>
          <w:rFonts w:asciiTheme="majorHAnsi" w:hAnsiTheme="majorHAnsi" w:cstheme="majorHAnsi"/>
          <w:b/>
          <w:sz w:val="28"/>
          <w:szCs w:val="28"/>
        </w:rPr>
      </w:pPr>
      <w:r w:rsidRPr="00F12744">
        <w:rPr>
          <w:rFonts w:asciiTheme="majorHAnsi" w:hAnsiTheme="majorHAnsi" w:cstheme="majorHAnsi"/>
          <w:b/>
          <w:sz w:val="28"/>
          <w:szCs w:val="28"/>
        </w:rPr>
        <w:t>Instructor: Curtis Knowles</w:t>
      </w:r>
    </w:p>
    <w:p w14:paraId="13C2F6FE" w14:textId="77777777" w:rsidR="00E37DE3" w:rsidRPr="00F12744" w:rsidRDefault="00E37DE3" w:rsidP="00E37DE3">
      <w:pPr>
        <w:autoSpaceDE w:val="0"/>
        <w:autoSpaceDN w:val="0"/>
        <w:adjustRightInd w:val="0"/>
        <w:jc w:val="center"/>
        <w:rPr>
          <w:rFonts w:asciiTheme="majorHAnsi" w:hAnsiTheme="majorHAnsi" w:cstheme="majorHAnsi"/>
          <w:b/>
          <w:sz w:val="28"/>
          <w:szCs w:val="28"/>
        </w:rPr>
      </w:pPr>
    </w:p>
    <w:p w14:paraId="398A2845" w14:textId="77777777" w:rsidR="00E37DE3" w:rsidRPr="00F12744" w:rsidRDefault="00E37DE3" w:rsidP="00E37DE3">
      <w:pPr>
        <w:autoSpaceDE w:val="0"/>
        <w:autoSpaceDN w:val="0"/>
        <w:adjustRightInd w:val="0"/>
        <w:jc w:val="center"/>
        <w:rPr>
          <w:rFonts w:asciiTheme="majorHAnsi" w:hAnsiTheme="majorHAnsi" w:cstheme="majorHAnsi"/>
          <w:b/>
          <w:sz w:val="24"/>
          <w:szCs w:val="24"/>
        </w:rPr>
      </w:pPr>
      <w:r>
        <w:rPr>
          <w:rFonts w:asciiTheme="majorHAnsi" w:hAnsiTheme="majorHAnsi" w:cstheme="majorHAnsi"/>
          <w:b/>
          <w:sz w:val="24"/>
          <w:szCs w:val="24"/>
        </w:rPr>
        <w:t>LAB 4 – Lessons 4 and 5: Python Programming, Parts 1 and 2</w:t>
      </w:r>
    </w:p>
    <w:p w14:paraId="0437A92D" w14:textId="77777777" w:rsidR="00E37DE3" w:rsidRDefault="00E37DE3" w:rsidP="00E37DE3">
      <w:pPr>
        <w:autoSpaceDE w:val="0"/>
        <w:autoSpaceDN w:val="0"/>
        <w:adjustRightInd w:val="0"/>
        <w:rPr>
          <w:rFonts w:asciiTheme="majorHAnsi" w:hAnsiTheme="majorHAnsi" w:cstheme="majorHAnsi"/>
          <w:b/>
          <w:sz w:val="24"/>
          <w:szCs w:val="24"/>
        </w:rPr>
      </w:pPr>
    </w:p>
    <w:p w14:paraId="6661C91C" w14:textId="77777777" w:rsidR="00E37DE3" w:rsidRPr="00F12744" w:rsidRDefault="00E37DE3" w:rsidP="00E37DE3">
      <w:pPr>
        <w:autoSpaceDE w:val="0"/>
        <w:autoSpaceDN w:val="0"/>
        <w:adjustRightInd w:val="0"/>
        <w:rPr>
          <w:rFonts w:asciiTheme="majorHAnsi" w:hAnsiTheme="majorHAnsi" w:cstheme="majorHAnsi"/>
          <w:b/>
          <w:sz w:val="24"/>
          <w:szCs w:val="24"/>
        </w:rPr>
      </w:pPr>
      <w:r w:rsidRPr="00F12744">
        <w:rPr>
          <w:rFonts w:asciiTheme="majorHAnsi" w:hAnsiTheme="majorHAnsi" w:cstheme="majorHAnsi"/>
          <w:b/>
          <w:sz w:val="24"/>
          <w:szCs w:val="24"/>
        </w:rPr>
        <w:t>DUE DATE:</w:t>
      </w:r>
    </w:p>
    <w:p w14:paraId="506D25FD" w14:textId="77777777" w:rsidR="00E37DE3" w:rsidRPr="00F12744" w:rsidRDefault="00E37DE3" w:rsidP="00E37DE3">
      <w:pPr>
        <w:autoSpaceDE w:val="0"/>
        <w:autoSpaceDN w:val="0"/>
        <w:adjustRightInd w:val="0"/>
        <w:rPr>
          <w:rFonts w:asciiTheme="majorHAnsi" w:hAnsiTheme="majorHAnsi" w:cstheme="majorHAnsi"/>
          <w:b/>
          <w:sz w:val="24"/>
          <w:szCs w:val="24"/>
        </w:rPr>
      </w:pPr>
    </w:p>
    <w:p w14:paraId="06574D8E" w14:textId="77777777" w:rsidR="00E37DE3" w:rsidRPr="00F12744" w:rsidRDefault="00E37DE3" w:rsidP="00E37DE3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This lab is due by Sunday </w:t>
      </w:r>
      <w:r w:rsidR="001A2163">
        <w:rPr>
          <w:rFonts w:asciiTheme="majorHAnsi" w:hAnsiTheme="majorHAnsi" w:cstheme="majorHAnsi"/>
          <w:sz w:val="24"/>
          <w:szCs w:val="24"/>
        </w:rPr>
        <w:t>2/13</w:t>
      </w:r>
      <w:r w:rsidRPr="00F12744">
        <w:rPr>
          <w:rFonts w:asciiTheme="majorHAnsi" w:hAnsiTheme="majorHAnsi" w:cstheme="majorHAnsi"/>
          <w:sz w:val="24"/>
          <w:szCs w:val="24"/>
        </w:rPr>
        <w:t xml:space="preserve"> (11:59pm ET). </w:t>
      </w:r>
      <w:r>
        <w:rPr>
          <w:rFonts w:asciiTheme="majorHAnsi" w:hAnsiTheme="majorHAnsi" w:cstheme="majorHAnsi"/>
          <w:sz w:val="24"/>
          <w:szCs w:val="24"/>
        </w:rPr>
        <w:t xml:space="preserve">Wake Tech does </w:t>
      </w:r>
      <w:r w:rsidRPr="003A2CFF">
        <w:rPr>
          <w:rFonts w:asciiTheme="majorHAnsi" w:hAnsiTheme="majorHAnsi" w:cstheme="majorHAnsi"/>
          <w:b/>
          <w:sz w:val="24"/>
          <w:szCs w:val="24"/>
        </w:rPr>
        <w:t>NOT</w:t>
      </w:r>
      <w:r>
        <w:rPr>
          <w:rFonts w:asciiTheme="majorHAnsi" w:hAnsiTheme="majorHAnsi" w:cstheme="majorHAnsi"/>
          <w:sz w:val="24"/>
          <w:szCs w:val="24"/>
        </w:rPr>
        <w:t xml:space="preserve"> allow any late submissions for this assignment.</w:t>
      </w:r>
    </w:p>
    <w:p w14:paraId="5E46F09D" w14:textId="77777777" w:rsidR="00E37DE3" w:rsidRPr="00F12744" w:rsidRDefault="00E37DE3" w:rsidP="00E37DE3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</w:rPr>
      </w:pPr>
    </w:p>
    <w:p w14:paraId="6289A16E" w14:textId="77777777" w:rsidR="00E37DE3" w:rsidRPr="00F12744" w:rsidRDefault="00E37DE3" w:rsidP="00E37DE3">
      <w:pPr>
        <w:autoSpaceDE w:val="0"/>
        <w:autoSpaceDN w:val="0"/>
        <w:adjustRightInd w:val="0"/>
        <w:rPr>
          <w:rFonts w:asciiTheme="majorHAnsi" w:hAnsiTheme="majorHAnsi" w:cstheme="majorHAnsi"/>
          <w:b/>
          <w:sz w:val="24"/>
          <w:szCs w:val="24"/>
        </w:rPr>
      </w:pPr>
      <w:r w:rsidRPr="00F12744">
        <w:rPr>
          <w:rFonts w:asciiTheme="majorHAnsi" w:hAnsiTheme="majorHAnsi" w:cstheme="majorHAnsi"/>
          <w:b/>
          <w:sz w:val="24"/>
          <w:szCs w:val="24"/>
        </w:rPr>
        <w:t>OBJECTIVES:</w:t>
      </w:r>
    </w:p>
    <w:p w14:paraId="5502F677" w14:textId="77777777" w:rsidR="00E37DE3" w:rsidRPr="00F12744" w:rsidRDefault="00E37DE3" w:rsidP="00E37DE3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</w:rPr>
      </w:pPr>
    </w:p>
    <w:p w14:paraId="6DB61695" w14:textId="77777777" w:rsidR="00E37DE3" w:rsidRPr="00F12744" w:rsidRDefault="00E37DE3" w:rsidP="00E37DE3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</w:rPr>
      </w:pPr>
      <w:r w:rsidRPr="00F12744">
        <w:rPr>
          <w:rFonts w:asciiTheme="majorHAnsi" w:hAnsiTheme="majorHAnsi" w:cstheme="majorHAnsi"/>
          <w:sz w:val="24"/>
          <w:szCs w:val="24"/>
        </w:rPr>
        <w:t>In this lab assignment, students will review the following concepts in Python:</w:t>
      </w:r>
    </w:p>
    <w:p w14:paraId="7D8D4CC8" w14:textId="77777777" w:rsidR="00E37DE3" w:rsidRPr="00F12744" w:rsidRDefault="00E37DE3" w:rsidP="00E37DE3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</w:rPr>
      </w:pPr>
    </w:p>
    <w:p w14:paraId="30C7A232" w14:textId="77777777" w:rsidR="00E37DE3" w:rsidRDefault="00E37DE3" w:rsidP="00E37DE3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Coding Basics of Variables, Data Types, and Assignments</w:t>
      </w:r>
    </w:p>
    <w:p w14:paraId="75A636A5" w14:textId="77777777" w:rsidR="00E37DE3" w:rsidRDefault="00E37DE3" w:rsidP="00E37DE3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Input, Processing, Output</w:t>
      </w:r>
    </w:p>
    <w:p w14:paraId="048B5A05" w14:textId="77777777" w:rsidR="00E37DE3" w:rsidRDefault="00E37DE3" w:rsidP="00E37DE3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Conditional Structures – the if statement</w:t>
      </w:r>
    </w:p>
    <w:p w14:paraId="710931E1" w14:textId="77777777" w:rsidR="00E37DE3" w:rsidRDefault="00E37DE3" w:rsidP="00E37DE3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Looping Structures – the while and for loops</w:t>
      </w:r>
    </w:p>
    <w:p w14:paraId="08CB6A32" w14:textId="77777777" w:rsidR="00E37DE3" w:rsidRDefault="00E37DE3" w:rsidP="00E37DE3">
      <w:pPr>
        <w:pStyle w:val="ListParagraph"/>
        <w:numPr>
          <w:ilvl w:val="0"/>
          <w:numId w:val="2"/>
        </w:num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Using Lists </w:t>
      </w:r>
    </w:p>
    <w:p w14:paraId="7EB5B18A" w14:textId="77777777" w:rsidR="00E37DE3" w:rsidRPr="003E1933" w:rsidRDefault="00E37DE3" w:rsidP="00E37DE3">
      <w:pPr>
        <w:pStyle w:val="ListParagraph"/>
        <w:autoSpaceDE w:val="0"/>
        <w:autoSpaceDN w:val="0"/>
        <w:adjustRightInd w:val="0"/>
        <w:ind w:left="1440"/>
        <w:rPr>
          <w:rFonts w:asciiTheme="majorHAnsi" w:hAnsiTheme="majorHAnsi" w:cstheme="majorHAnsi"/>
          <w:sz w:val="24"/>
          <w:szCs w:val="24"/>
        </w:rPr>
      </w:pPr>
      <w:r w:rsidRPr="003E1933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1B68EFE0" w14:textId="77777777" w:rsidR="00E37DE3" w:rsidRPr="00F12744" w:rsidRDefault="00E37DE3" w:rsidP="00E37DE3">
      <w:pPr>
        <w:autoSpaceDE w:val="0"/>
        <w:autoSpaceDN w:val="0"/>
        <w:adjustRightInd w:val="0"/>
        <w:rPr>
          <w:rFonts w:asciiTheme="majorHAnsi" w:hAnsiTheme="majorHAnsi" w:cstheme="majorHAnsi"/>
          <w:b/>
          <w:sz w:val="24"/>
          <w:szCs w:val="24"/>
        </w:rPr>
      </w:pPr>
      <w:r w:rsidRPr="00F12744">
        <w:rPr>
          <w:rFonts w:asciiTheme="majorHAnsi" w:hAnsiTheme="majorHAnsi" w:cstheme="majorHAnsi"/>
          <w:b/>
          <w:sz w:val="24"/>
          <w:szCs w:val="24"/>
        </w:rPr>
        <w:t>GRADING:</w:t>
      </w:r>
    </w:p>
    <w:p w14:paraId="23C717DA" w14:textId="77777777" w:rsidR="00E37DE3" w:rsidRPr="00F12744" w:rsidRDefault="00E37DE3" w:rsidP="00E37DE3">
      <w:pPr>
        <w:autoSpaceDE w:val="0"/>
        <w:autoSpaceDN w:val="0"/>
        <w:adjustRightInd w:val="0"/>
        <w:rPr>
          <w:rFonts w:asciiTheme="majorHAnsi" w:hAnsiTheme="majorHAnsi" w:cstheme="majorHAnsi"/>
          <w:sz w:val="24"/>
          <w:szCs w:val="24"/>
        </w:rPr>
      </w:pPr>
    </w:p>
    <w:p w14:paraId="27EAD7DE" w14:textId="77777777" w:rsidR="00E37DE3" w:rsidRDefault="00E37DE3" w:rsidP="00E37DE3">
      <w:pPr>
        <w:autoSpaceDE w:val="0"/>
        <w:autoSpaceDN w:val="0"/>
        <w:adjustRightInd w:val="0"/>
        <w:rPr>
          <w:rFonts w:asciiTheme="majorHAnsi" w:hAnsiTheme="majorHAnsi" w:cstheme="majorHAnsi"/>
          <w:b/>
          <w:sz w:val="24"/>
          <w:szCs w:val="24"/>
        </w:rPr>
      </w:pPr>
      <w:r w:rsidRPr="00F12744">
        <w:rPr>
          <w:rFonts w:asciiTheme="majorHAnsi" w:hAnsiTheme="majorHAnsi" w:cstheme="majorHAnsi"/>
          <w:sz w:val="24"/>
          <w:szCs w:val="24"/>
        </w:rPr>
        <w:t>This lab is worth 100 points. Submit all required file</w:t>
      </w:r>
      <w:r>
        <w:rPr>
          <w:rFonts w:asciiTheme="majorHAnsi" w:hAnsiTheme="majorHAnsi" w:cstheme="majorHAnsi"/>
          <w:sz w:val="24"/>
          <w:szCs w:val="24"/>
        </w:rPr>
        <w:t>s as attached files to the Lab 4</w:t>
      </w:r>
      <w:r w:rsidRPr="00F12744">
        <w:rPr>
          <w:rFonts w:asciiTheme="majorHAnsi" w:hAnsiTheme="majorHAnsi" w:cstheme="majorHAnsi"/>
          <w:sz w:val="24"/>
          <w:szCs w:val="24"/>
        </w:rPr>
        <w:t xml:space="preserve"> submission</w:t>
      </w:r>
      <w:r>
        <w:rPr>
          <w:rFonts w:asciiTheme="majorHAnsi" w:hAnsiTheme="majorHAnsi" w:cstheme="majorHAnsi"/>
          <w:sz w:val="24"/>
          <w:szCs w:val="24"/>
        </w:rPr>
        <w:t xml:space="preserve"> in</w:t>
      </w:r>
      <w:r w:rsidRPr="00F12744">
        <w:rPr>
          <w:rFonts w:asciiTheme="majorHAnsi" w:hAnsiTheme="majorHAnsi" w:cstheme="majorHAnsi"/>
          <w:sz w:val="24"/>
          <w:szCs w:val="24"/>
        </w:rPr>
        <w:t xml:space="preserve"> Blackboard</w:t>
      </w:r>
      <w:r>
        <w:rPr>
          <w:rFonts w:asciiTheme="majorHAnsi" w:hAnsiTheme="majorHAnsi" w:cstheme="majorHAnsi"/>
          <w:sz w:val="24"/>
          <w:szCs w:val="24"/>
        </w:rPr>
        <w:t xml:space="preserve"> in a Word document named </w:t>
      </w:r>
      <w:r w:rsidRPr="00E37DE3">
        <w:rPr>
          <w:rFonts w:asciiTheme="majorHAnsi" w:hAnsiTheme="majorHAnsi" w:cstheme="majorHAnsi"/>
          <w:b/>
          <w:sz w:val="24"/>
          <w:szCs w:val="24"/>
        </w:rPr>
        <w:t>Lab4_&lt;Last&gt;_&lt;First&gt;.docx</w:t>
      </w:r>
      <w:r>
        <w:rPr>
          <w:rFonts w:asciiTheme="majorHAnsi" w:hAnsiTheme="majorHAnsi" w:cstheme="majorHAnsi"/>
          <w:b/>
          <w:sz w:val="24"/>
          <w:szCs w:val="24"/>
        </w:rPr>
        <w:t>.</w:t>
      </w:r>
    </w:p>
    <w:p w14:paraId="77683909" w14:textId="77777777" w:rsidR="00E37DE3" w:rsidRPr="00E37DE3" w:rsidRDefault="00E37DE3" w:rsidP="00E37DE3">
      <w:pPr>
        <w:autoSpaceDE w:val="0"/>
        <w:autoSpaceDN w:val="0"/>
        <w:adjustRightInd w:val="0"/>
        <w:rPr>
          <w:rFonts w:asciiTheme="majorHAnsi" w:hAnsiTheme="majorHAnsi" w:cstheme="majorHAnsi"/>
          <w:i/>
          <w:sz w:val="24"/>
          <w:szCs w:val="24"/>
        </w:rPr>
      </w:pPr>
      <w:r w:rsidRPr="00E37DE3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746102DB" w14:textId="77777777" w:rsidR="00E37DE3" w:rsidRDefault="00E37DE3" w:rsidP="00E37DE3">
      <w:pPr>
        <w:autoSpaceDE w:val="0"/>
        <w:autoSpaceDN w:val="0"/>
        <w:adjustRightInd w:val="0"/>
        <w:spacing w:after="160" w:line="259" w:lineRule="auto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For this lab, you will copy/paste the code you write in PyCharm into the Word document and submit it that way for grading.</w:t>
      </w:r>
      <w:r w:rsidRPr="00E37DE3">
        <w:rPr>
          <w:rFonts w:asciiTheme="majorHAnsi" w:hAnsiTheme="majorHAnsi" w:cstheme="majorHAnsi"/>
          <w:sz w:val="24"/>
          <w:szCs w:val="24"/>
        </w:rPr>
        <w:t xml:space="preserve"> </w:t>
      </w:r>
      <w:r w:rsidRPr="00E37DE3">
        <w:rPr>
          <w:rFonts w:asciiTheme="majorHAnsi" w:hAnsiTheme="majorHAnsi" w:cstheme="majorHAnsi"/>
          <w:b/>
          <w:color w:val="FF0000"/>
          <w:sz w:val="24"/>
          <w:szCs w:val="24"/>
        </w:rPr>
        <w:t>DO NOT</w:t>
      </w:r>
      <w:r w:rsidRPr="00E37DE3">
        <w:rPr>
          <w:rFonts w:asciiTheme="majorHAnsi" w:hAnsiTheme="majorHAnsi" w:cstheme="majorHAnsi"/>
          <w:color w:val="FF0000"/>
          <w:sz w:val="24"/>
          <w:szCs w:val="24"/>
        </w:rPr>
        <w:t xml:space="preserve"> </w:t>
      </w:r>
      <w:r w:rsidRPr="00E37DE3">
        <w:rPr>
          <w:rFonts w:asciiTheme="majorHAnsi" w:hAnsiTheme="majorHAnsi" w:cstheme="majorHAnsi"/>
          <w:sz w:val="24"/>
          <w:szCs w:val="24"/>
        </w:rPr>
        <w:t>copy/paste screenshots of your code into the Word document</w:t>
      </w:r>
      <w:r>
        <w:rPr>
          <w:rFonts w:asciiTheme="majorHAnsi" w:hAnsiTheme="majorHAnsi" w:cstheme="majorHAnsi"/>
          <w:sz w:val="24"/>
          <w:szCs w:val="24"/>
        </w:rPr>
        <w:t xml:space="preserve"> (points will be deducted if you do this). In</w:t>
      </w:r>
      <w:r w:rsidRPr="00E37DE3">
        <w:rPr>
          <w:rFonts w:asciiTheme="majorHAnsi" w:hAnsiTheme="majorHAnsi" w:cstheme="majorHAnsi"/>
          <w:sz w:val="24"/>
          <w:szCs w:val="24"/>
        </w:rPr>
        <w:t>stead</w:t>
      </w:r>
      <w:r>
        <w:rPr>
          <w:rFonts w:asciiTheme="majorHAnsi" w:hAnsiTheme="majorHAnsi" w:cstheme="majorHAnsi"/>
          <w:sz w:val="24"/>
          <w:szCs w:val="24"/>
        </w:rPr>
        <w:t>,</w:t>
      </w:r>
      <w:r w:rsidRPr="00E37DE3">
        <w:rPr>
          <w:rFonts w:asciiTheme="majorHAnsi" w:hAnsiTheme="majorHAnsi" w:cstheme="majorHAnsi"/>
          <w:sz w:val="24"/>
          <w:szCs w:val="24"/>
        </w:rPr>
        <w:t xml:space="preserve"> copy/paste the actual co</w:t>
      </w:r>
      <w:r>
        <w:rPr>
          <w:rFonts w:asciiTheme="majorHAnsi" w:hAnsiTheme="majorHAnsi" w:cstheme="majorHAnsi"/>
          <w:sz w:val="24"/>
          <w:szCs w:val="24"/>
        </w:rPr>
        <w:t xml:space="preserve">de text into the Word document. </w:t>
      </w:r>
      <w:r w:rsidRPr="00E37DE3">
        <w:rPr>
          <w:rFonts w:asciiTheme="majorHAnsi" w:hAnsiTheme="majorHAnsi" w:cstheme="majorHAnsi"/>
          <w:sz w:val="24"/>
          <w:szCs w:val="24"/>
        </w:rPr>
        <w:t>I must be able to copy/paste the code from Word back into PyCharm to make sure it runs without error in PyCharm.</w:t>
      </w:r>
    </w:p>
    <w:p w14:paraId="48B77DAD" w14:textId="77777777" w:rsidR="00424D05" w:rsidRDefault="00424D05">
      <w:pPr>
        <w:rPr>
          <w:b/>
          <w:sz w:val="24"/>
          <w:szCs w:val="24"/>
        </w:rPr>
      </w:pPr>
      <w:bookmarkStart w:id="1" w:name="_heading=h.ont25n56xu5" w:colFirst="0" w:colLast="0"/>
      <w:bookmarkEnd w:id="1"/>
      <w:r>
        <w:br w:type="page"/>
      </w:r>
    </w:p>
    <w:p w14:paraId="425D21E6" w14:textId="77777777" w:rsidR="00405FD2" w:rsidRDefault="00433552">
      <w:pPr>
        <w:pStyle w:val="Heading4"/>
        <w:rPr>
          <w:rFonts w:asciiTheme="majorHAnsi" w:hAnsiTheme="majorHAnsi" w:cstheme="majorHAnsi"/>
        </w:rPr>
      </w:pPr>
      <w:r w:rsidRPr="00424D05">
        <w:rPr>
          <w:rFonts w:asciiTheme="majorHAnsi" w:hAnsiTheme="majorHAnsi" w:cstheme="majorHAnsi"/>
        </w:rPr>
        <w:lastRenderedPageBreak/>
        <w:t>Reference code</w:t>
      </w:r>
    </w:p>
    <w:p w14:paraId="09EA5C69" w14:textId="77777777" w:rsidR="00424D05" w:rsidRPr="00424D05" w:rsidRDefault="00424D05" w:rsidP="00424D05"/>
    <w:p w14:paraId="7EE7D22D" w14:textId="77777777" w:rsidR="00405FD2" w:rsidRPr="00424D05" w:rsidRDefault="00433552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hAnsiTheme="majorHAnsi" w:cstheme="majorHAnsi"/>
          <w:sz w:val="24"/>
          <w:szCs w:val="24"/>
        </w:rPr>
      </w:pPr>
      <w:r w:rsidRPr="00424D05">
        <w:rPr>
          <w:rFonts w:asciiTheme="majorHAnsi" w:hAnsiTheme="majorHAnsi" w:cstheme="majorHAnsi"/>
          <w:sz w:val="24"/>
          <w:szCs w:val="24"/>
        </w:rPr>
        <w:t xml:space="preserve">Below is </w:t>
      </w:r>
      <w:r w:rsidR="00424D05" w:rsidRPr="00424D05">
        <w:rPr>
          <w:rFonts w:asciiTheme="majorHAnsi" w:hAnsiTheme="majorHAnsi" w:cstheme="majorHAnsi"/>
          <w:sz w:val="24"/>
          <w:szCs w:val="24"/>
        </w:rPr>
        <w:t>reference code you can use and modify to answer the questions in the lab.</w:t>
      </w:r>
    </w:p>
    <w:p w14:paraId="1E7704BB" w14:textId="77777777" w:rsidR="00405FD2" w:rsidRDefault="00405FD2">
      <w:pPr>
        <w:spacing w:line="276" w:lineRule="auto"/>
        <w:jc w:val="both"/>
        <w:rPr>
          <w:rFonts w:ascii="Courier New" w:eastAsia="Courier New" w:hAnsi="Courier New" w:cs="Courier New"/>
        </w:rPr>
      </w:pPr>
    </w:p>
    <w:p w14:paraId="56FD417D" w14:textId="77777777" w:rsidR="00405FD2" w:rsidRDefault="00126F81">
      <w:pPr>
        <w:spacing w:line="276" w:lineRule="auto"/>
        <w:ind w:left="720"/>
        <w:jc w:val="both"/>
        <w:rPr>
          <w:rFonts w:ascii="Courier New" w:eastAsia="Courier New" w:hAnsi="Courier New" w:cs="Courier New"/>
          <w:b/>
          <w:sz w:val="22"/>
          <w:szCs w:val="22"/>
        </w:rPr>
      </w:pPr>
      <w:r>
        <w:rPr>
          <w:rFonts w:ascii="Courier New" w:eastAsia="Courier New" w:hAnsi="Courier New" w:cs="Courier New"/>
          <w:b/>
          <w:sz w:val="22"/>
          <w:szCs w:val="22"/>
        </w:rPr>
        <w:t># reference code #1 - f</w:t>
      </w:r>
      <w:r w:rsidR="00433552">
        <w:rPr>
          <w:rFonts w:ascii="Courier New" w:eastAsia="Courier New" w:hAnsi="Courier New" w:cs="Courier New"/>
          <w:b/>
          <w:sz w:val="22"/>
          <w:szCs w:val="22"/>
        </w:rPr>
        <w:t>or loop example</w:t>
      </w:r>
      <w:r>
        <w:rPr>
          <w:rFonts w:ascii="Courier New" w:eastAsia="Courier New" w:hAnsi="Courier New" w:cs="Courier New"/>
          <w:b/>
          <w:sz w:val="22"/>
          <w:szCs w:val="22"/>
        </w:rPr>
        <w:t>s</w:t>
      </w:r>
    </w:p>
    <w:p w14:paraId="4CC64428" w14:textId="77777777" w:rsidR="00405FD2" w:rsidRDefault="00433552">
      <w:pPr>
        <w:spacing w:line="276" w:lineRule="auto"/>
        <w:ind w:left="720"/>
        <w:jc w:val="both"/>
        <w:rPr>
          <w:rFonts w:ascii="Courier New" w:eastAsia="Courier New" w:hAnsi="Courier New" w:cs="Courier New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>for i in range (99):</w:t>
      </w:r>
    </w:p>
    <w:p w14:paraId="6D319403" w14:textId="77777777" w:rsidR="00405FD2" w:rsidRDefault="00433552">
      <w:pPr>
        <w:spacing w:line="276" w:lineRule="auto"/>
        <w:ind w:left="720"/>
        <w:jc w:val="both"/>
        <w:rPr>
          <w:rFonts w:ascii="Courier New" w:eastAsia="Courier New" w:hAnsi="Courier New" w:cs="Courier New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ab/>
        <w:t>print (i)</w:t>
      </w:r>
    </w:p>
    <w:p w14:paraId="22081CFF" w14:textId="77777777" w:rsidR="00405FD2" w:rsidRDefault="00405FD2">
      <w:pPr>
        <w:spacing w:line="276" w:lineRule="auto"/>
        <w:ind w:left="720"/>
        <w:jc w:val="both"/>
        <w:rPr>
          <w:rFonts w:ascii="Courier New" w:eastAsia="Courier New" w:hAnsi="Courier New" w:cs="Courier New"/>
          <w:b/>
          <w:sz w:val="22"/>
          <w:szCs w:val="22"/>
        </w:rPr>
      </w:pPr>
    </w:p>
    <w:p w14:paraId="2C4D1750" w14:textId="77777777" w:rsidR="00405FD2" w:rsidRDefault="00433552">
      <w:pPr>
        <w:spacing w:line="276" w:lineRule="auto"/>
        <w:ind w:left="720"/>
        <w:jc w:val="both"/>
        <w:rPr>
          <w:rFonts w:ascii="Courier New" w:eastAsia="Courier New" w:hAnsi="Courier New" w:cs="Courier New"/>
          <w:b/>
          <w:sz w:val="22"/>
          <w:szCs w:val="22"/>
        </w:rPr>
      </w:pPr>
      <w:r>
        <w:rPr>
          <w:rFonts w:ascii="Courier New" w:eastAsia="Courier New" w:hAnsi="Courier New" w:cs="Courier New"/>
          <w:b/>
          <w:sz w:val="22"/>
          <w:szCs w:val="22"/>
        </w:rPr>
        <w:t># reference code #2 if condition example</w:t>
      </w:r>
    </w:p>
    <w:p w14:paraId="24842624" w14:textId="77777777" w:rsidR="00405FD2" w:rsidRDefault="00433552">
      <w:pPr>
        <w:spacing w:line="276" w:lineRule="auto"/>
        <w:ind w:left="720"/>
        <w:jc w:val="both"/>
        <w:rPr>
          <w:rFonts w:ascii="Courier New" w:eastAsia="Courier New" w:hAnsi="Courier New" w:cs="Courier New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>a = int (input ("enter the first number"))</w:t>
      </w:r>
    </w:p>
    <w:p w14:paraId="7CB7F0E4" w14:textId="77777777" w:rsidR="00405FD2" w:rsidRDefault="00433552">
      <w:pPr>
        <w:spacing w:line="276" w:lineRule="auto"/>
        <w:ind w:left="720"/>
        <w:jc w:val="both"/>
        <w:rPr>
          <w:rFonts w:ascii="Courier New" w:eastAsia="Courier New" w:hAnsi="Courier New" w:cs="Courier New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>b = int (input ("enter the second number"))</w:t>
      </w:r>
    </w:p>
    <w:p w14:paraId="37A15569" w14:textId="77777777" w:rsidR="00405FD2" w:rsidRDefault="00433552">
      <w:pPr>
        <w:spacing w:line="276" w:lineRule="auto"/>
        <w:ind w:left="720"/>
        <w:jc w:val="both"/>
        <w:rPr>
          <w:rFonts w:ascii="Courier New" w:eastAsia="Courier New" w:hAnsi="Courier New" w:cs="Courier New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>if a == b:</w:t>
      </w:r>
    </w:p>
    <w:p w14:paraId="43567D47" w14:textId="77777777" w:rsidR="00405FD2" w:rsidRDefault="00433552">
      <w:pPr>
        <w:spacing w:line="276" w:lineRule="auto"/>
        <w:ind w:left="720"/>
        <w:jc w:val="both"/>
        <w:rPr>
          <w:rFonts w:ascii="Courier New" w:eastAsia="Courier New" w:hAnsi="Courier New" w:cs="Courier New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ab/>
        <w:t>print ("numbers are equal")</w:t>
      </w:r>
    </w:p>
    <w:p w14:paraId="6810E85A" w14:textId="77777777" w:rsidR="00405FD2" w:rsidRDefault="00433552">
      <w:pPr>
        <w:spacing w:line="276" w:lineRule="auto"/>
        <w:ind w:left="720"/>
        <w:jc w:val="both"/>
        <w:rPr>
          <w:rFonts w:ascii="Courier New" w:eastAsia="Courier New" w:hAnsi="Courier New" w:cs="Courier New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 xml:space="preserve">else: </w:t>
      </w:r>
    </w:p>
    <w:p w14:paraId="6BAEC38C" w14:textId="77777777" w:rsidR="00405FD2" w:rsidRDefault="00433552">
      <w:pPr>
        <w:spacing w:line="276" w:lineRule="auto"/>
        <w:ind w:left="720"/>
        <w:jc w:val="both"/>
        <w:rPr>
          <w:rFonts w:ascii="Courier New" w:eastAsia="Courier New" w:hAnsi="Courier New" w:cs="Courier New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ab/>
        <w:t>print ("numbers are not equal")</w:t>
      </w:r>
    </w:p>
    <w:p w14:paraId="2A90BF8E" w14:textId="77777777" w:rsidR="00405FD2" w:rsidRDefault="00405FD2">
      <w:pPr>
        <w:spacing w:line="276" w:lineRule="auto"/>
        <w:jc w:val="both"/>
        <w:rPr>
          <w:rFonts w:ascii="Courier New" w:eastAsia="Courier New" w:hAnsi="Courier New" w:cs="Courier New"/>
          <w:b/>
          <w:sz w:val="22"/>
          <w:szCs w:val="22"/>
        </w:rPr>
      </w:pPr>
    </w:p>
    <w:p w14:paraId="0E11816E" w14:textId="77777777" w:rsidR="00405FD2" w:rsidRDefault="00433552">
      <w:pPr>
        <w:spacing w:line="276" w:lineRule="auto"/>
        <w:ind w:left="720"/>
        <w:jc w:val="both"/>
        <w:rPr>
          <w:rFonts w:ascii="Courier New" w:eastAsia="Courier New" w:hAnsi="Courier New" w:cs="Courier New"/>
          <w:b/>
          <w:sz w:val="22"/>
          <w:szCs w:val="22"/>
        </w:rPr>
      </w:pPr>
      <w:r>
        <w:rPr>
          <w:rFonts w:ascii="Courier New" w:eastAsia="Courier New" w:hAnsi="Courier New" w:cs="Courier New"/>
          <w:b/>
          <w:sz w:val="22"/>
          <w:szCs w:val="22"/>
        </w:rPr>
        <w:t># reference code #3 for creating a an empty list</w:t>
      </w:r>
    </w:p>
    <w:p w14:paraId="509F2071" w14:textId="77777777" w:rsidR="00405FD2" w:rsidRDefault="00433552">
      <w:pPr>
        <w:spacing w:line="276" w:lineRule="auto"/>
        <w:ind w:left="720"/>
        <w:jc w:val="both"/>
        <w:rPr>
          <w:rFonts w:ascii="Courier New" w:eastAsia="Courier New" w:hAnsi="Courier New" w:cs="Courier New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>my_list = []</w:t>
      </w:r>
    </w:p>
    <w:p w14:paraId="03AC73D5" w14:textId="77777777" w:rsidR="00405FD2" w:rsidRDefault="00405FD2">
      <w:pPr>
        <w:spacing w:line="276" w:lineRule="auto"/>
        <w:ind w:left="720"/>
        <w:jc w:val="both"/>
        <w:rPr>
          <w:rFonts w:ascii="Courier New" w:eastAsia="Courier New" w:hAnsi="Courier New" w:cs="Courier New"/>
          <w:b/>
          <w:sz w:val="22"/>
          <w:szCs w:val="22"/>
        </w:rPr>
      </w:pPr>
    </w:p>
    <w:p w14:paraId="09E4719F" w14:textId="77777777" w:rsidR="00DE68E7" w:rsidRDefault="00DE68E7">
      <w:pPr>
        <w:spacing w:line="276" w:lineRule="auto"/>
        <w:ind w:left="720"/>
        <w:jc w:val="both"/>
        <w:rPr>
          <w:rFonts w:ascii="Courier New" w:eastAsia="Courier New" w:hAnsi="Courier New" w:cs="Courier New"/>
          <w:b/>
          <w:sz w:val="22"/>
          <w:szCs w:val="22"/>
        </w:rPr>
      </w:pPr>
      <w:r>
        <w:rPr>
          <w:rFonts w:ascii="Courier New" w:eastAsia="Courier New" w:hAnsi="Courier New" w:cs="Courier New"/>
          <w:b/>
          <w:sz w:val="22"/>
          <w:szCs w:val="22"/>
        </w:rPr>
        <w:t># reference code #4 for traversing through items in a list</w:t>
      </w:r>
    </w:p>
    <w:p w14:paraId="1BE79FEE" w14:textId="77777777" w:rsidR="00DE68E7" w:rsidRPr="00DE68E7" w:rsidRDefault="00DE68E7">
      <w:pPr>
        <w:spacing w:line="276" w:lineRule="auto"/>
        <w:ind w:left="720"/>
        <w:jc w:val="both"/>
        <w:rPr>
          <w:rFonts w:ascii="Courier New" w:eastAsia="Courier New" w:hAnsi="Courier New" w:cs="Courier New"/>
          <w:sz w:val="22"/>
          <w:szCs w:val="22"/>
        </w:rPr>
      </w:pPr>
      <w:r w:rsidRPr="00DE68E7">
        <w:rPr>
          <w:rFonts w:ascii="Courier New" w:eastAsia="Courier New" w:hAnsi="Courier New" w:cs="Courier New"/>
          <w:sz w:val="22"/>
          <w:szCs w:val="22"/>
        </w:rPr>
        <w:t>my_list = [1, 3, 5, 7, 9]</w:t>
      </w:r>
    </w:p>
    <w:p w14:paraId="1FEF25A9" w14:textId="77777777" w:rsidR="00DE68E7" w:rsidRPr="00DE68E7" w:rsidRDefault="00DE68E7">
      <w:pPr>
        <w:spacing w:line="276" w:lineRule="auto"/>
        <w:ind w:left="720"/>
        <w:jc w:val="both"/>
        <w:rPr>
          <w:rFonts w:ascii="Courier New" w:eastAsia="Courier New" w:hAnsi="Courier New" w:cs="Courier New"/>
          <w:sz w:val="22"/>
          <w:szCs w:val="22"/>
        </w:rPr>
      </w:pPr>
      <w:r w:rsidRPr="00DE68E7">
        <w:rPr>
          <w:rFonts w:ascii="Courier New" w:eastAsia="Courier New" w:hAnsi="Courier New" w:cs="Courier New"/>
          <w:sz w:val="22"/>
          <w:szCs w:val="22"/>
        </w:rPr>
        <w:t xml:space="preserve">for </w:t>
      </w:r>
      <w:r w:rsidR="002814C6">
        <w:rPr>
          <w:rFonts w:ascii="Courier New" w:eastAsia="Courier New" w:hAnsi="Courier New" w:cs="Courier New"/>
          <w:sz w:val="22"/>
          <w:szCs w:val="22"/>
        </w:rPr>
        <w:t>i</w:t>
      </w:r>
      <w:r w:rsidRPr="00DE68E7">
        <w:rPr>
          <w:rFonts w:ascii="Courier New" w:eastAsia="Courier New" w:hAnsi="Courier New" w:cs="Courier New"/>
          <w:sz w:val="22"/>
          <w:szCs w:val="22"/>
        </w:rPr>
        <w:t xml:space="preserve"> in my_list:</w:t>
      </w:r>
    </w:p>
    <w:p w14:paraId="348480B6" w14:textId="77777777" w:rsidR="00DE68E7" w:rsidRPr="00DE68E7" w:rsidRDefault="00DE68E7">
      <w:pPr>
        <w:spacing w:line="276" w:lineRule="auto"/>
        <w:ind w:left="720"/>
        <w:jc w:val="both"/>
        <w:rPr>
          <w:rFonts w:ascii="Courier New" w:eastAsia="Courier New" w:hAnsi="Courier New" w:cs="Courier New"/>
          <w:sz w:val="22"/>
          <w:szCs w:val="22"/>
        </w:rPr>
      </w:pPr>
      <w:r w:rsidRPr="00DE68E7">
        <w:rPr>
          <w:rFonts w:ascii="Courier New" w:eastAsia="Courier New" w:hAnsi="Courier New" w:cs="Courier New"/>
          <w:sz w:val="22"/>
          <w:szCs w:val="22"/>
        </w:rPr>
        <w:t xml:space="preserve">    print(i)</w:t>
      </w:r>
    </w:p>
    <w:p w14:paraId="5A4AA86C" w14:textId="77777777" w:rsidR="00DE68E7" w:rsidRDefault="00DE68E7">
      <w:pPr>
        <w:spacing w:line="276" w:lineRule="auto"/>
        <w:ind w:left="720"/>
        <w:jc w:val="both"/>
        <w:rPr>
          <w:rFonts w:ascii="Courier New" w:eastAsia="Courier New" w:hAnsi="Courier New" w:cs="Courier New"/>
          <w:b/>
          <w:sz w:val="22"/>
          <w:szCs w:val="22"/>
        </w:rPr>
      </w:pPr>
    </w:p>
    <w:p w14:paraId="7D2C1D0F" w14:textId="77777777" w:rsidR="00405FD2" w:rsidRDefault="00433552">
      <w:pPr>
        <w:spacing w:line="276" w:lineRule="auto"/>
        <w:ind w:left="720"/>
        <w:jc w:val="both"/>
        <w:rPr>
          <w:rFonts w:ascii="Courier New" w:eastAsia="Courier New" w:hAnsi="Courier New" w:cs="Courier New"/>
          <w:b/>
          <w:sz w:val="22"/>
          <w:szCs w:val="22"/>
        </w:rPr>
      </w:pPr>
      <w:r>
        <w:rPr>
          <w:rFonts w:ascii="Courier New" w:eastAsia="Courier New" w:hAnsi="Courier New" w:cs="Courier New"/>
          <w:b/>
          <w:sz w:val="22"/>
          <w:szCs w:val="22"/>
        </w:rPr>
        <w:t># reference code #</w:t>
      </w:r>
      <w:r w:rsidR="00DE68E7">
        <w:rPr>
          <w:rFonts w:ascii="Courier New" w:eastAsia="Courier New" w:hAnsi="Courier New" w:cs="Courier New"/>
          <w:b/>
          <w:sz w:val="22"/>
          <w:szCs w:val="22"/>
        </w:rPr>
        <w:t>5</w:t>
      </w:r>
      <w:r>
        <w:rPr>
          <w:rFonts w:ascii="Courier New" w:eastAsia="Courier New" w:hAnsi="Courier New" w:cs="Courier New"/>
          <w:b/>
          <w:sz w:val="22"/>
          <w:szCs w:val="22"/>
        </w:rPr>
        <w:t xml:space="preserve"> for adding elements to a list</w:t>
      </w:r>
    </w:p>
    <w:p w14:paraId="2063C2E2" w14:textId="77777777" w:rsidR="00405FD2" w:rsidRDefault="00433552">
      <w:pPr>
        <w:spacing w:line="276" w:lineRule="auto"/>
        <w:ind w:left="720"/>
        <w:jc w:val="both"/>
        <w:rPr>
          <w:rFonts w:ascii="Courier New" w:eastAsia="Courier New" w:hAnsi="Courier New" w:cs="Courier New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>my_list = []</w:t>
      </w:r>
    </w:p>
    <w:p w14:paraId="2E382A73" w14:textId="77777777" w:rsidR="00405FD2" w:rsidRDefault="00433552">
      <w:pPr>
        <w:spacing w:line="276" w:lineRule="auto"/>
        <w:ind w:left="720"/>
        <w:jc w:val="both"/>
        <w:rPr>
          <w:rFonts w:ascii="Courier New" w:eastAsia="Courier New" w:hAnsi="Courier New" w:cs="Courier New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>for i in range (11):</w:t>
      </w:r>
    </w:p>
    <w:p w14:paraId="3BC14928" w14:textId="77777777" w:rsidR="00405FD2" w:rsidRDefault="00433552">
      <w:pPr>
        <w:spacing w:line="276" w:lineRule="auto"/>
        <w:ind w:left="720"/>
        <w:jc w:val="both"/>
        <w:rPr>
          <w:rFonts w:ascii="Courier New" w:eastAsia="Courier New" w:hAnsi="Courier New" w:cs="Courier New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 xml:space="preserve">  my_list.append(i)</w:t>
      </w:r>
    </w:p>
    <w:p w14:paraId="01205309" w14:textId="77777777" w:rsidR="00405FD2" w:rsidRDefault="00433552">
      <w:pPr>
        <w:spacing w:line="276" w:lineRule="auto"/>
        <w:ind w:left="720"/>
        <w:jc w:val="both"/>
        <w:rPr>
          <w:rFonts w:ascii="Courier New" w:eastAsia="Courier New" w:hAnsi="Courier New" w:cs="Courier New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 xml:space="preserve">print (my_list) </w:t>
      </w:r>
    </w:p>
    <w:p w14:paraId="501E2908" w14:textId="77777777" w:rsidR="00405FD2" w:rsidRDefault="00405FD2">
      <w:pPr>
        <w:spacing w:line="276" w:lineRule="auto"/>
        <w:ind w:left="720"/>
        <w:jc w:val="both"/>
        <w:rPr>
          <w:rFonts w:ascii="Courier New" w:eastAsia="Courier New" w:hAnsi="Courier New" w:cs="Courier New"/>
          <w:sz w:val="22"/>
          <w:szCs w:val="22"/>
        </w:rPr>
      </w:pPr>
    </w:p>
    <w:p w14:paraId="3018EA8E" w14:textId="77777777" w:rsidR="00405FD2" w:rsidRDefault="00433552">
      <w:pPr>
        <w:spacing w:line="276" w:lineRule="auto"/>
        <w:ind w:firstLine="720"/>
        <w:jc w:val="both"/>
        <w:rPr>
          <w:rFonts w:ascii="Courier New" w:eastAsia="Courier New" w:hAnsi="Courier New" w:cs="Courier New"/>
          <w:b/>
          <w:sz w:val="22"/>
          <w:szCs w:val="22"/>
        </w:rPr>
      </w:pPr>
      <w:r>
        <w:rPr>
          <w:rFonts w:ascii="Courier New" w:eastAsia="Courier New" w:hAnsi="Courier New" w:cs="Courier New"/>
          <w:b/>
          <w:sz w:val="22"/>
          <w:szCs w:val="22"/>
        </w:rPr>
        <w:t># reference code #</w:t>
      </w:r>
      <w:r w:rsidR="00DE68E7">
        <w:rPr>
          <w:rFonts w:ascii="Courier New" w:eastAsia="Courier New" w:hAnsi="Courier New" w:cs="Courier New"/>
          <w:b/>
          <w:sz w:val="22"/>
          <w:szCs w:val="22"/>
        </w:rPr>
        <w:t>6</w:t>
      </w:r>
      <w:r>
        <w:rPr>
          <w:rFonts w:ascii="Courier New" w:eastAsia="Courier New" w:hAnsi="Courier New" w:cs="Courier New"/>
          <w:b/>
          <w:sz w:val="22"/>
          <w:szCs w:val="22"/>
        </w:rPr>
        <w:t xml:space="preserve"> for printing string length</w:t>
      </w:r>
    </w:p>
    <w:p w14:paraId="46EB15F0" w14:textId="77777777" w:rsidR="00405FD2" w:rsidRDefault="00433552">
      <w:pPr>
        <w:spacing w:line="276" w:lineRule="auto"/>
        <w:ind w:left="720"/>
        <w:jc w:val="both"/>
        <w:rPr>
          <w:rFonts w:ascii="Courier New" w:eastAsia="Courier New" w:hAnsi="Courier New" w:cs="Courier New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>name = "Waketech"</w:t>
      </w:r>
    </w:p>
    <w:p w14:paraId="43B5758C" w14:textId="77777777" w:rsidR="00405FD2" w:rsidRDefault="00433552">
      <w:pPr>
        <w:spacing w:line="276" w:lineRule="auto"/>
        <w:ind w:left="720"/>
        <w:jc w:val="both"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  <w:sz w:val="22"/>
          <w:szCs w:val="22"/>
        </w:rPr>
        <w:t>print (len(name))</w:t>
      </w:r>
      <w:r>
        <w:rPr>
          <w:rFonts w:ascii="Courier New" w:eastAsia="Courier New" w:hAnsi="Courier New" w:cs="Courier New"/>
        </w:rPr>
        <w:t xml:space="preserve"> </w:t>
      </w:r>
    </w:p>
    <w:p w14:paraId="236B6223" w14:textId="77777777" w:rsidR="00424D05" w:rsidRDefault="00424D05">
      <w:pPr>
        <w:rPr>
          <w:b/>
          <w:sz w:val="28"/>
          <w:szCs w:val="28"/>
        </w:rPr>
      </w:pPr>
      <w:bookmarkStart w:id="2" w:name="_heading=h.ahl52vya90cz" w:colFirst="0" w:colLast="0"/>
      <w:bookmarkEnd w:id="2"/>
      <w:r>
        <w:rPr>
          <w:sz w:val="28"/>
          <w:szCs w:val="28"/>
        </w:rPr>
        <w:br w:type="page"/>
      </w:r>
    </w:p>
    <w:p w14:paraId="69A0B03B" w14:textId="77777777" w:rsidR="00405FD2" w:rsidRDefault="00433552" w:rsidP="00126F81">
      <w:pPr>
        <w:pStyle w:val="Heading5"/>
        <w:spacing w:before="100"/>
        <w:rPr>
          <w:sz w:val="28"/>
          <w:szCs w:val="28"/>
        </w:rPr>
      </w:pPr>
      <w:r>
        <w:rPr>
          <w:sz w:val="28"/>
          <w:szCs w:val="28"/>
        </w:rPr>
        <w:lastRenderedPageBreak/>
        <w:t>Question 1 (10 points)</w:t>
      </w:r>
    </w:p>
    <w:p w14:paraId="5495A744" w14:textId="2F60054A" w:rsidR="00405FD2" w:rsidRDefault="00433552" w:rsidP="00126F81">
      <w:pPr>
        <w:pStyle w:val="Heading3"/>
        <w:spacing w:before="100"/>
        <w:rPr>
          <w:b w:val="0"/>
          <w:sz w:val="24"/>
          <w:szCs w:val="24"/>
        </w:rPr>
      </w:pPr>
      <w:bookmarkStart w:id="3" w:name="_heading=h.6mu4qefk8iwv" w:colFirst="0" w:colLast="0"/>
      <w:bookmarkEnd w:id="3"/>
      <w:r>
        <w:rPr>
          <w:b w:val="0"/>
          <w:sz w:val="24"/>
          <w:szCs w:val="24"/>
        </w:rPr>
        <w:t xml:space="preserve">Write a for loop that prints all numbers from 10 to 99. </w:t>
      </w:r>
      <w:r w:rsidR="00424D05">
        <w:rPr>
          <w:b w:val="0"/>
          <w:sz w:val="24"/>
          <w:szCs w:val="24"/>
        </w:rPr>
        <w:t>(Hint: m</w:t>
      </w:r>
      <w:r>
        <w:rPr>
          <w:b w:val="0"/>
          <w:sz w:val="24"/>
          <w:szCs w:val="24"/>
        </w:rPr>
        <w:t xml:space="preserve">odify the above </w:t>
      </w:r>
      <w:r w:rsidRPr="00126F81">
        <w:rPr>
          <w:sz w:val="24"/>
          <w:szCs w:val="24"/>
        </w:rPr>
        <w:t>reference code</w:t>
      </w:r>
      <w:r w:rsidR="00126F81" w:rsidRPr="00126F81">
        <w:rPr>
          <w:sz w:val="24"/>
          <w:szCs w:val="24"/>
        </w:rPr>
        <w:t xml:space="preserve"> #1</w:t>
      </w:r>
      <w:r>
        <w:rPr>
          <w:b w:val="0"/>
          <w:sz w:val="24"/>
          <w:szCs w:val="24"/>
        </w:rPr>
        <w:t xml:space="preserve"> suitably.</w:t>
      </w:r>
      <w:r w:rsidR="00424D05">
        <w:rPr>
          <w:b w:val="0"/>
          <w:sz w:val="24"/>
          <w:szCs w:val="24"/>
        </w:rPr>
        <w:t>)</w:t>
      </w:r>
    </w:p>
    <w:p w14:paraId="2C420C11" w14:textId="137FE91A" w:rsidR="003E5FC0" w:rsidRPr="003E5FC0" w:rsidRDefault="003E5FC0" w:rsidP="003E5FC0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A9B7C6"/>
        </w:rPr>
      </w:pPr>
      <w:bookmarkStart w:id="4" w:name="_Hlk95483664"/>
    </w:p>
    <w:bookmarkEnd w:id="4"/>
    <w:p w14:paraId="7A9BC116" w14:textId="77777777" w:rsidR="003E5FC0" w:rsidRPr="003E5FC0" w:rsidRDefault="003E5FC0" w:rsidP="003E5FC0"/>
    <w:p w14:paraId="0C3EC1C2" w14:textId="77777777" w:rsidR="00405FD2" w:rsidRDefault="00405FD2" w:rsidP="00126F81"/>
    <w:p w14:paraId="5E9BF216" w14:textId="77777777" w:rsidR="00405FD2" w:rsidRDefault="00433552" w:rsidP="00126F81">
      <w:pPr>
        <w:pStyle w:val="Heading5"/>
        <w:spacing w:before="100"/>
        <w:rPr>
          <w:sz w:val="28"/>
          <w:szCs w:val="28"/>
        </w:rPr>
      </w:pPr>
      <w:bookmarkStart w:id="5" w:name="_heading=h.pmr61fllfm5q" w:colFirst="0" w:colLast="0"/>
      <w:bookmarkEnd w:id="5"/>
      <w:r>
        <w:rPr>
          <w:sz w:val="28"/>
          <w:szCs w:val="28"/>
        </w:rPr>
        <w:t>Question 2 (10 points)</w:t>
      </w:r>
    </w:p>
    <w:p w14:paraId="1FA32231" w14:textId="77777777" w:rsidR="00424D05" w:rsidRDefault="00433552" w:rsidP="00126F81">
      <w:pPr>
        <w:pStyle w:val="Heading5"/>
        <w:spacing w:before="100"/>
        <w:rPr>
          <w:b w:val="0"/>
          <w:sz w:val="24"/>
          <w:szCs w:val="24"/>
        </w:rPr>
      </w:pPr>
      <w:bookmarkStart w:id="6" w:name="_heading=h.t2dhrj1w901r" w:colFirst="0" w:colLast="0"/>
      <w:bookmarkEnd w:id="6"/>
      <w:r>
        <w:rPr>
          <w:b w:val="0"/>
          <w:sz w:val="24"/>
          <w:szCs w:val="24"/>
        </w:rPr>
        <w:t>Write a program to input a number from the user. Determine if the number is single digit or double digit</w:t>
      </w:r>
      <w:r w:rsidR="00126F81">
        <w:rPr>
          <w:b w:val="0"/>
          <w:sz w:val="24"/>
          <w:szCs w:val="24"/>
        </w:rPr>
        <w:t>.</w:t>
      </w:r>
      <w:r>
        <w:rPr>
          <w:b w:val="0"/>
          <w:sz w:val="24"/>
          <w:szCs w:val="24"/>
        </w:rPr>
        <w:t xml:space="preserve"> For example, your program should produce the following output. Use if .. else.</w:t>
      </w:r>
      <w:r w:rsidR="00424D05">
        <w:rPr>
          <w:b w:val="0"/>
          <w:sz w:val="24"/>
          <w:szCs w:val="24"/>
        </w:rPr>
        <w:t xml:space="preserve"> You can assume the only numbers the user will enter are between 0 and 99.</w:t>
      </w:r>
    </w:p>
    <w:p w14:paraId="5063705D" w14:textId="77777777" w:rsidR="00405FD2" w:rsidRDefault="00424D05" w:rsidP="00126F81">
      <w:pPr>
        <w:pStyle w:val="Heading5"/>
        <w:spacing w:before="100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(Hints: modify the above </w:t>
      </w:r>
      <w:r w:rsidRPr="00424D05">
        <w:rPr>
          <w:sz w:val="24"/>
          <w:szCs w:val="24"/>
        </w:rPr>
        <w:t>reference code #2</w:t>
      </w:r>
      <w:r>
        <w:rPr>
          <w:b w:val="0"/>
          <w:sz w:val="24"/>
          <w:szCs w:val="24"/>
        </w:rPr>
        <w:t xml:space="preserve"> suitably. The if condition in this case would be a Boolean expression that is true for any double-digit number between 0 and 99, but false for any single-digit number in that same number range.)</w:t>
      </w:r>
      <w:r w:rsidR="00433552">
        <w:rPr>
          <w:b w:val="0"/>
          <w:sz w:val="24"/>
          <w:szCs w:val="24"/>
        </w:rPr>
        <w:t xml:space="preserve"> </w:t>
      </w:r>
    </w:p>
    <w:p w14:paraId="11DA9354" w14:textId="77777777" w:rsidR="00405FD2" w:rsidRDefault="00405FD2" w:rsidP="00126F81">
      <w:pPr>
        <w:rPr>
          <w:sz w:val="24"/>
          <w:szCs w:val="24"/>
        </w:rPr>
      </w:pPr>
    </w:p>
    <w:p w14:paraId="0952B471" w14:textId="77777777" w:rsidR="00405FD2" w:rsidRDefault="00433552" w:rsidP="00126F81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Expected Output: </w:t>
      </w:r>
    </w:p>
    <w:p w14:paraId="44E10BFF" w14:textId="77777777" w:rsidR="00405FD2" w:rsidRDefault="00405FD2" w:rsidP="00126F81">
      <w:pPr>
        <w:rPr>
          <w:b/>
          <w:sz w:val="24"/>
          <w:szCs w:val="24"/>
        </w:rPr>
      </w:pPr>
    </w:p>
    <w:p w14:paraId="08961147" w14:textId="77777777" w:rsidR="00405FD2" w:rsidRDefault="00433552" w:rsidP="00126F81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4AACD14F" wp14:editId="62E6A5C7">
            <wp:extent cx="5231936" cy="1182216"/>
            <wp:effectExtent l="0" t="0" r="6985" b="0"/>
            <wp:docPr id="2" name="image2.png" descr="Example code for Question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31936" cy="118221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2189E4" w14:textId="77777777" w:rsidR="00405FD2" w:rsidRDefault="00405FD2" w:rsidP="00126F81">
      <w:pPr>
        <w:rPr>
          <w:sz w:val="28"/>
          <w:szCs w:val="28"/>
        </w:rPr>
      </w:pPr>
    </w:p>
    <w:p w14:paraId="21B3B30A" w14:textId="77777777" w:rsidR="00405FD2" w:rsidRDefault="00433552" w:rsidP="00126F81">
      <w:pPr>
        <w:pStyle w:val="Heading5"/>
        <w:spacing w:before="100"/>
        <w:rPr>
          <w:sz w:val="28"/>
          <w:szCs w:val="28"/>
        </w:rPr>
      </w:pPr>
      <w:bookmarkStart w:id="7" w:name="_heading=h.o6tyvmhmx39h" w:colFirst="0" w:colLast="0"/>
      <w:bookmarkEnd w:id="7"/>
      <w:r>
        <w:rPr>
          <w:sz w:val="28"/>
          <w:szCs w:val="28"/>
        </w:rPr>
        <w:t>Question 3 (10 points)</w:t>
      </w:r>
    </w:p>
    <w:p w14:paraId="05E85DDB" w14:textId="77777777" w:rsidR="00405FD2" w:rsidRDefault="00433552" w:rsidP="00126F81">
      <w:pPr>
        <w:spacing w:before="100"/>
        <w:rPr>
          <w:sz w:val="24"/>
          <w:szCs w:val="24"/>
        </w:rPr>
      </w:pPr>
      <w:r>
        <w:rPr>
          <w:sz w:val="24"/>
          <w:szCs w:val="24"/>
        </w:rPr>
        <w:t>Write a</w:t>
      </w:r>
      <w:r w:rsidR="00126F81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for loop that prints all even numbers from 10 to 99. </w:t>
      </w:r>
      <w:r w:rsidR="00424D05">
        <w:rPr>
          <w:sz w:val="24"/>
          <w:szCs w:val="24"/>
        </w:rPr>
        <w:t>(Hints: mo</w:t>
      </w:r>
      <w:r w:rsidR="00126F81">
        <w:rPr>
          <w:sz w:val="24"/>
          <w:szCs w:val="24"/>
        </w:rPr>
        <w:t xml:space="preserve">dify the above </w:t>
      </w:r>
      <w:r w:rsidR="00126F81" w:rsidRPr="00126F81">
        <w:rPr>
          <w:b/>
          <w:sz w:val="24"/>
          <w:szCs w:val="24"/>
        </w:rPr>
        <w:t>reference code #1</w:t>
      </w:r>
      <w:r w:rsidR="00126F81">
        <w:rPr>
          <w:sz w:val="24"/>
          <w:szCs w:val="24"/>
        </w:rPr>
        <w:t xml:space="preserve"> suitably.</w:t>
      </w:r>
      <w:r w:rsidR="00424D05">
        <w:rPr>
          <w:sz w:val="24"/>
          <w:szCs w:val="24"/>
        </w:rPr>
        <w:t xml:space="preserve"> T</w:t>
      </w:r>
      <w:r w:rsidR="00126F81">
        <w:rPr>
          <w:sz w:val="24"/>
          <w:szCs w:val="24"/>
        </w:rPr>
        <w:t>he calculation to determine an even number is if the number % 2 has a remainder of 0.</w:t>
      </w:r>
      <w:r w:rsidR="00424D05">
        <w:rPr>
          <w:sz w:val="24"/>
          <w:szCs w:val="24"/>
        </w:rPr>
        <w:t>)</w:t>
      </w:r>
    </w:p>
    <w:p w14:paraId="3E65468B" w14:textId="77777777" w:rsidR="00405FD2" w:rsidRDefault="00405FD2" w:rsidP="00126F81">
      <w:pPr>
        <w:spacing w:before="100"/>
        <w:rPr>
          <w:sz w:val="24"/>
          <w:szCs w:val="24"/>
        </w:rPr>
      </w:pPr>
    </w:p>
    <w:p w14:paraId="4E500DE0" w14:textId="77777777" w:rsidR="00405FD2" w:rsidRDefault="00433552" w:rsidP="00126F81">
      <w:pPr>
        <w:pStyle w:val="Heading5"/>
        <w:rPr>
          <w:sz w:val="28"/>
          <w:szCs w:val="28"/>
        </w:rPr>
      </w:pPr>
      <w:bookmarkStart w:id="8" w:name="_heading=h.j5n9u2831tv7" w:colFirst="0" w:colLast="0"/>
      <w:bookmarkEnd w:id="8"/>
      <w:r>
        <w:rPr>
          <w:sz w:val="28"/>
          <w:szCs w:val="28"/>
        </w:rPr>
        <w:t>Question 4 (10 points)</w:t>
      </w:r>
    </w:p>
    <w:p w14:paraId="703119DF" w14:textId="77777777" w:rsidR="00405FD2" w:rsidRDefault="00433552" w:rsidP="00126F81">
      <w:pPr>
        <w:pStyle w:val="Heading3"/>
        <w:pBdr>
          <w:top w:val="nil"/>
          <w:left w:val="nil"/>
          <w:bottom w:val="nil"/>
          <w:right w:val="nil"/>
          <w:between w:val="nil"/>
        </w:pBdr>
        <w:spacing w:before="100"/>
        <w:rPr>
          <w:b w:val="0"/>
          <w:sz w:val="24"/>
          <w:szCs w:val="24"/>
        </w:rPr>
      </w:pPr>
      <w:bookmarkStart w:id="9" w:name="_heading=h.ba0e0huti7ec" w:colFirst="0" w:colLast="0"/>
      <w:bookmarkEnd w:id="9"/>
      <w:r>
        <w:rPr>
          <w:b w:val="0"/>
          <w:sz w:val="24"/>
          <w:szCs w:val="24"/>
        </w:rPr>
        <w:t>Write a for loop that prints the table of 5 as follows</w:t>
      </w:r>
      <w:r w:rsidR="00126F81">
        <w:rPr>
          <w:b w:val="0"/>
          <w:sz w:val="24"/>
          <w:szCs w:val="24"/>
        </w:rPr>
        <w:t xml:space="preserve">. (Hint – </w:t>
      </w:r>
      <w:r w:rsidR="00424D05">
        <w:rPr>
          <w:b w:val="0"/>
          <w:sz w:val="24"/>
          <w:szCs w:val="24"/>
        </w:rPr>
        <w:t xml:space="preserve">modify the above </w:t>
      </w:r>
      <w:r w:rsidR="00424D05" w:rsidRPr="00424D05">
        <w:rPr>
          <w:sz w:val="24"/>
          <w:szCs w:val="24"/>
        </w:rPr>
        <w:t>reference code #1</w:t>
      </w:r>
      <w:r w:rsidR="00424D05">
        <w:rPr>
          <w:b w:val="0"/>
          <w:sz w:val="24"/>
          <w:szCs w:val="24"/>
        </w:rPr>
        <w:t xml:space="preserve"> suitably. W</w:t>
      </w:r>
      <w:r w:rsidR="00126F81">
        <w:rPr>
          <w:b w:val="0"/>
          <w:sz w:val="24"/>
          <w:szCs w:val="24"/>
        </w:rPr>
        <w:t>hat would the “step” argument of the range function need to be in this case?)</w:t>
      </w:r>
    </w:p>
    <w:p w14:paraId="26BA7580" w14:textId="77777777" w:rsidR="00405FD2" w:rsidRDefault="00433552" w:rsidP="00126F81">
      <w:pPr>
        <w:rPr>
          <w:b/>
          <w:sz w:val="24"/>
          <w:szCs w:val="24"/>
        </w:rPr>
      </w:pPr>
      <w:r>
        <w:rPr>
          <w:b/>
          <w:sz w:val="24"/>
          <w:szCs w:val="24"/>
        </w:rPr>
        <w:t>Output:</w:t>
      </w:r>
    </w:p>
    <w:p w14:paraId="5A3A8225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5</w:t>
      </w:r>
    </w:p>
    <w:p w14:paraId="119FACB2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10</w:t>
      </w:r>
    </w:p>
    <w:p w14:paraId="35B0E7AE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15</w:t>
      </w:r>
    </w:p>
    <w:p w14:paraId="5EB4CED5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20</w:t>
      </w:r>
    </w:p>
    <w:p w14:paraId="596FAC4D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25</w:t>
      </w:r>
    </w:p>
    <w:p w14:paraId="2C31E788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30</w:t>
      </w:r>
    </w:p>
    <w:p w14:paraId="118C12EB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35</w:t>
      </w:r>
    </w:p>
    <w:p w14:paraId="45BE71ED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40</w:t>
      </w:r>
    </w:p>
    <w:p w14:paraId="36255F8C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45</w:t>
      </w:r>
    </w:p>
    <w:p w14:paraId="52CF5E84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lastRenderedPageBreak/>
        <w:t>50</w:t>
      </w:r>
    </w:p>
    <w:p w14:paraId="7869D3ED" w14:textId="77777777" w:rsidR="00405FD2" w:rsidRDefault="00405FD2" w:rsidP="00126F81">
      <w:pPr>
        <w:rPr>
          <w:sz w:val="24"/>
          <w:szCs w:val="24"/>
        </w:rPr>
      </w:pPr>
    </w:p>
    <w:p w14:paraId="0EF43378" w14:textId="77777777" w:rsidR="00405FD2" w:rsidRDefault="00433552" w:rsidP="00126F81">
      <w:pPr>
        <w:pStyle w:val="Heading5"/>
        <w:rPr>
          <w:sz w:val="28"/>
          <w:szCs w:val="28"/>
        </w:rPr>
      </w:pPr>
      <w:bookmarkStart w:id="10" w:name="_heading=h.u0pbiqwslh6r" w:colFirst="0" w:colLast="0"/>
      <w:bookmarkStart w:id="11" w:name="_heading=h.2qnl1dhi4pft" w:colFirst="0" w:colLast="0"/>
      <w:bookmarkStart w:id="12" w:name="_heading=h.llfywc819oav" w:colFirst="0" w:colLast="0"/>
      <w:bookmarkEnd w:id="10"/>
      <w:bookmarkEnd w:id="11"/>
      <w:bookmarkEnd w:id="12"/>
      <w:r>
        <w:rPr>
          <w:sz w:val="28"/>
          <w:szCs w:val="28"/>
        </w:rPr>
        <w:t>Question 5 (10 points)</w:t>
      </w:r>
    </w:p>
    <w:p w14:paraId="49674C8C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Write</w:t>
      </w:r>
      <w:r w:rsidR="00424D05">
        <w:rPr>
          <w:sz w:val="24"/>
          <w:szCs w:val="24"/>
        </w:rPr>
        <w:t xml:space="preserve"> a for loop that prints all </w:t>
      </w:r>
      <w:r>
        <w:rPr>
          <w:sz w:val="24"/>
          <w:szCs w:val="24"/>
        </w:rPr>
        <w:t xml:space="preserve">numbers in the table of 5 that are divisible by 3. For example your loop should print the following. </w:t>
      </w:r>
      <w:r w:rsidR="00424D05">
        <w:rPr>
          <w:sz w:val="24"/>
          <w:szCs w:val="24"/>
        </w:rPr>
        <w:t>(</w:t>
      </w:r>
      <w:r>
        <w:rPr>
          <w:sz w:val="24"/>
          <w:szCs w:val="24"/>
        </w:rPr>
        <w:t>Hint</w:t>
      </w:r>
      <w:r w:rsidR="00424D05">
        <w:rPr>
          <w:sz w:val="24"/>
          <w:szCs w:val="24"/>
        </w:rPr>
        <w:t>s</w:t>
      </w:r>
      <w:r>
        <w:rPr>
          <w:sz w:val="24"/>
          <w:szCs w:val="24"/>
        </w:rPr>
        <w:t>:</w:t>
      </w:r>
      <w:r w:rsidR="00424D05">
        <w:rPr>
          <w:sz w:val="24"/>
          <w:szCs w:val="24"/>
        </w:rPr>
        <w:t xml:space="preserve"> modify the code you wrote for Question 4 to add the new requirement. You will need an if condition inside of the for loop for the new requirement.)</w:t>
      </w:r>
    </w:p>
    <w:p w14:paraId="1AF07B6A" w14:textId="77777777" w:rsidR="00405FD2" w:rsidRDefault="00405FD2" w:rsidP="00126F81">
      <w:pPr>
        <w:rPr>
          <w:sz w:val="24"/>
          <w:szCs w:val="24"/>
        </w:rPr>
      </w:pPr>
    </w:p>
    <w:p w14:paraId="16BB6235" w14:textId="77777777" w:rsidR="00405FD2" w:rsidRDefault="00433552" w:rsidP="00126F81">
      <w:pPr>
        <w:rPr>
          <w:sz w:val="24"/>
          <w:szCs w:val="24"/>
        </w:rPr>
      </w:pPr>
      <w:r>
        <w:rPr>
          <w:b/>
          <w:sz w:val="24"/>
          <w:szCs w:val="24"/>
        </w:rPr>
        <w:t>Output:</w:t>
      </w:r>
    </w:p>
    <w:p w14:paraId="2DB356C8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5</w:t>
      </w:r>
    </w:p>
    <w:p w14:paraId="54151417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10</w:t>
      </w:r>
    </w:p>
    <w:p w14:paraId="47B0A39A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15 is divisible by 3</w:t>
      </w:r>
    </w:p>
    <w:p w14:paraId="5E811E57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20</w:t>
      </w:r>
    </w:p>
    <w:p w14:paraId="1A75CFD1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25</w:t>
      </w:r>
    </w:p>
    <w:p w14:paraId="34B24118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30 is divisible by 3</w:t>
      </w:r>
    </w:p>
    <w:p w14:paraId="35780A17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35</w:t>
      </w:r>
    </w:p>
    <w:p w14:paraId="5927DC10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40</w:t>
      </w:r>
    </w:p>
    <w:p w14:paraId="69322521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45 is divisible by 3</w:t>
      </w:r>
    </w:p>
    <w:p w14:paraId="43C76297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50</w:t>
      </w:r>
    </w:p>
    <w:p w14:paraId="531E2182" w14:textId="77777777" w:rsidR="00405FD2" w:rsidRDefault="00405FD2" w:rsidP="00126F81"/>
    <w:p w14:paraId="45F84C39" w14:textId="77777777" w:rsidR="00405FD2" w:rsidRDefault="00433552" w:rsidP="00126F81">
      <w:pPr>
        <w:pStyle w:val="Heading5"/>
        <w:rPr>
          <w:sz w:val="28"/>
          <w:szCs w:val="28"/>
        </w:rPr>
      </w:pPr>
      <w:bookmarkStart w:id="13" w:name="_heading=h.l5ij2i82znwf" w:colFirst="0" w:colLast="0"/>
      <w:bookmarkEnd w:id="13"/>
      <w:r>
        <w:rPr>
          <w:sz w:val="28"/>
          <w:szCs w:val="28"/>
        </w:rPr>
        <w:t>Question 6A (5 points)</w:t>
      </w:r>
    </w:p>
    <w:p w14:paraId="6190F1EF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How would you fix the following error?</w:t>
      </w:r>
    </w:p>
    <w:p w14:paraId="109E45C1" w14:textId="77777777" w:rsidR="00405FD2" w:rsidRDefault="00405FD2" w:rsidP="00126F81">
      <w:pPr>
        <w:rPr>
          <w:sz w:val="22"/>
          <w:szCs w:val="22"/>
        </w:rPr>
      </w:pPr>
    </w:p>
    <w:p w14:paraId="22E6AE1E" w14:textId="77777777" w:rsidR="00405FD2" w:rsidRDefault="00433552" w:rsidP="00126F81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114300" distB="114300" distL="114300" distR="114300" wp14:anchorId="4572BA94" wp14:editId="5D6CA032">
            <wp:extent cx="3816350" cy="1193800"/>
            <wp:effectExtent l="0" t="0" r="0" b="6350"/>
            <wp:docPr id="3" name="image1.png" descr="Example for Question 6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16619" cy="119388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6B286CD" w14:textId="77777777" w:rsidR="00405FD2" w:rsidRDefault="00405FD2" w:rsidP="00126F81">
      <w:pPr>
        <w:rPr>
          <w:b/>
          <w:sz w:val="22"/>
          <w:szCs w:val="22"/>
        </w:rPr>
      </w:pPr>
    </w:p>
    <w:p w14:paraId="09EA080B" w14:textId="77777777" w:rsidR="00405FD2" w:rsidRDefault="00405FD2" w:rsidP="00126F81">
      <w:pPr>
        <w:rPr>
          <w:b/>
          <w:sz w:val="28"/>
          <w:szCs w:val="28"/>
        </w:rPr>
      </w:pPr>
    </w:p>
    <w:p w14:paraId="72434FDB" w14:textId="77777777" w:rsidR="00405FD2" w:rsidRDefault="00433552" w:rsidP="00126F81">
      <w:pPr>
        <w:rPr>
          <w:b/>
          <w:sz w:val="26"/>
          <w:szCs w:val="26"/>
        </w:rPr>
      </w:pPr>
      <w:r>
        <w:rPr>
          <w:b/>
          <w:sz w:val="28"/>
          <w:szCs w:val="28"/>
        </w:rPr>
        <w:t>Question 6B (</w:t>
      </w:r>
      <w:r w:rsidR="007E177D">
        <w:rPr>
          <w:b/>
          <w:sz w:val="28"/>
          <w:szCs w:val="28"/>
        </w:rPr>
        <w:t>5</w:t>
      </w:r>
      <w:r>
        <w:rPr>
          <w:b/>
          <w:sz w:val="28"/>
          <w:szCs w:val="28"/>
        </w:rPr>
        <w:t xml:space="preserve"> points)</w:t>
      </w:r>
    </w:p>
    <w:p w14:paraId="1B5B77CD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How would you fix the following error?</w:t>
      </w:r>
    </w:p>
    <w:p w14:paraId="1F0FB50A" w14:textId="77777777" w:rsidR="00405FD2" w:rsidRDefault="00405FD2" w:rsidP="00126F81">
      <w:pPr>
        <w:rPr>
          <w:sz w:val="22"/>
          <w:szCs w:val="22"/>
        </w:rPr>
      </w:pPr>
    </w:p>
    <w:p w14:paraId="38A0F1A3" w14:textId="77777777" w:rsidR="00405FD2" w:rsidRDefault="00433552" w:rsidP="00126F81">
      <w:pPr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114300" distB="114300" distL="114300" distR="114300" wp14:anchorId="2B4A959A" wp14:editId="6759FCF3">
            <wp:extent cx="3771900" cy="1212850"/>
            <wp:effectExtent l="0" t="0" r="0" b="6350"/>
            <wp:docPr id="1" name="image3.png" descr="Example for Question 6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72955" cy="121318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162CC1D" w14:textId="77777777" w:rsidR="00405FD2" w:rsidRDefault="00405FD2" w:rsidP="00126F81">
      <w:pPr>
        <w:rPr>
          <w:sz w:val="22"/>
          <w:szCs w:val="22"/>
        </w:rPr>
      </w:pPr>
    </w:p>
    <w:p w14:paraId="163D3C78" w14:textId="77777777" w:rsidR="00405FD2" w:rsidRDefault="00405FD2" w:rsidP="00126F81"/>
    <w:p w14:paraId="46458975" w14:textId="77777777" w:rsidR="00405FD2" w:rsidRDefault="00405FD2" w:rsidP="00126F81">
      <w:pPr>
        <w:rPr>
          <w:b/>
          <w:sz w:val="28"/>
          <w:szCs w:val="28"/>
        </w:rPr>
      </w:pPr>
    </w:p>
    <w:p w14:paraId="74B71A61" w14:textId="77777777" w:rsidR="00405FD2" w:rsidRDefault="00405FD2" w:rsidP="00126F81">
      <w:pPr>
        <w:rPr>
          <w:b/>
          <w:sz w:val="28"/>
          <w:szCs w:val="28"/>
        </w:rPr>
      </w:pPr>
    </w:p>
    <w:p w14:paraId="2F7BE304" w14:textId="77777777" w:rsidR="002814C6" w:rsidRDefault="002814C6" w:rsidP="00126F81">
      <w:pPr>
        <w:rPr>
          <w:b/>
          <w:sz w:val="28"/>
          <w:szCs w:val="28"/>
        </w:rPr>
      </w:pPr>
    </w:p>
    <w:p w14:paraId="3EC0D9F5" w14:textId="77777777" w:rsidR="002814C6" w:rsidRDefault="002814C6" w:rsidP="00126F81">
      <w:pPr>
        <w:rPr>
          <w:b/>
          <w:sz w:val="28"/>
          <w:szCs w:val="28"/>
        </w:rPr>
      </w:pPr>
    </w:p>
    <w:p w14:paraId="07766D1D" w14:textId="77777777" w:rsidR="00405FD2" w:rsidRDefault="00433552" w:rsidP="00126F81">
      <w:pPr>
        <w:rPr>
          <w:b/>
          <w:sz w:val="28"/>
          <w:szCs w:val="28"/>
        </w:rPr>
      </w:pPr>
      <w:r>
        <w:rPr>
          <w:b/>
          <w:sz w:val="28"/>
          <w:szCs w:val="28"/>
        </w:rPr>
        <w:t>Question 7 (10 points)</w:t>
      </w:r>
    </w:p>
    <w:p w14:paraId="6544B498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You have the below list. Print all the elements from this list</w:t>
      </w:r>
      <w:r w:rsidR="00DE68E7">
        <w:rPr>
          <w:sz w:val="24"/>
          <w:szCs w:val="24"/>
        </w:rPr>
        <w:t>. (Hint: you do not need a loop to do this. You can use a single Python command.)</w:t>
      </w:r>
    </w:p>
    <w:p w14:paraId="17D11ADD" w14:textId="77777777" w:rsidR="00405FD2" w:rsidRDefault="00433552" w:rsidP="00126F81">
      <w:pPr>
        <w:rPr>
          <w:sz w:val="22"/>
          <w:szCs w:val="22"/>
        </w:rPr>
      </w:pPr>
      <w:r>
        <w:rPr>
          <w:sz w:val="22"/>
          <w:szCs w:val="22"/>
        </w:rPr>
        <w:t xml:space="preserve"> </w:t>
      </w:r>
    </w:p>
    <w:p w14:paraId="4C005C7D" w14:textId="77777777" w:rsidR="00405FD2" w:rsidRDefault="00433552" w:rsidP="00126F81">
      <w:pPr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># Python code</w:t>
      </w:r>
    </w:p>
    <w:p w14:paraId="44E8F6D6" w14:textId="77777777" w:rsidR="00405FD2" w:rsidRDefault="00433552" w:rsidP="00126F81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>prices = [10, 130, 25, 64, 91, 66, 42, 18, 141, 64]</w:t>
      </w:r>
    </w:p>
    <w:p w14:paraId="385237E6" w14:textId="77777777" w:rsidR="00405FD2" w:rsidRDefault="00405FD2" w:rsidP="00126F81">
      <w:pPr>
        <w:rPr>
          <w:sz w:val="22"/>
          <w:szCs w:val="22"/>
        </w:rPr>
      </w:pPr>
    </w:p>
    <w:p w14:paraId="45374952" w14:textId="77777777" w:rsidR="00405FD2" w:rsidRDefault="00405FD2" w:rsidP="00126F81">
      <w:pPr>
        <w:rPr>
          <w:b/>
          <w:sz w:val="28"/>
          <w:szCs w:val="28"/>
        </w:rPr>
      </w:pPr>
    </w:p>
    <w:p w14:paraId="7504B5AA" w14:textId="77777777" w:rsidR="00405FD2" w:rsidRDefault="00433552" w:rsidP="00126F81">
      <w:pPr>
        <w:rPr>
          <w:sz w:val="26"/>
          <w:szCs w:val="26"/>
        </w:rPr>
      </w:pPr>
      <w:r>
        <w:rPr>
          <w:b/>
          <w:sz w:val="28"/>
          <w:szCs w:val="28"/>
        </w:rPr>
        <w:t>Question 8 (10 points)</w:t>
      </w:r>
    </w:p>
    <w:p w14:paraId="50BA23A8" w14:textId="77777777" w:rsidR="00405FD2" w:rsidRPr="00DE68E7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You hav</w:t>
      </w:r>
      <w:r w:rsidR="00DE68E7">
        <w:rPr>
          <w:sz w:val="24"/>
          <w:szCs w:val="24"/>
        </w:rPr>
        <w:t>e the below list. Filter all</w:t>
      </w:r>
      <w:r>
        <w:rPr>
          <w:sz w:val="24"/>
          <w:szCs w:val="24"/>
        </w:rPr>
        <w:t xml:space="preserve"> elemen</w:t>
      </w:r>
      <w:r w:rsidR="00DE68E7">
        <w:rPr>
          <w:sz w:val="24"/>
          <w:szCs w:val="24"/>
        </w:rPr>
        <w:t>ts from this list that are greater than</w:t>
      </w:r>
      <w:r>
        <w:rPr>
          <w:sz w:val="24"/>
          <w:szCs w:val="24"/>
        </w:rPr>
        <w:t xml:space="preserve"> 20 and less than 80. Add them to a new list. The name of the list with filtered elements should be </w:t>
      </w:r>
      <w:r>
        <w:rPr>
          <w:b/>
          <w:sz w:val="24"/>
          <w:szCs w:val="24"/>
        </w:rPr>
        <w:t>filtered_list.</w:t>
      </w:r>
      <w:r w:rsidR="00DE68E7">
        <w:rPr>
          <w:b/>
          <w:sz w:val="24"/>
          <w:szCs w:val="24"/>
        </w:rPr>
        <w:t xml:space="preserve"> </w:t>
      </w:r>
      <w:r w:rsidR="00DE68E7">
        <w:rPr>
          <w:b/>
          <w:sz w:val="24"/>
          <w:szCs w:val="24"/>
        </w:rPr>
        <w:br/>
      </w:r>
      <w:r w:rsidR="00DE68E7">
        <w:rPr>
          <w:b/>
          <w:sz w:val="24"/>
          <w:szCs w:val="24"/>
        </w:rPr>
        <w:br/>
      </w:r>
      <w:r w:rsidR="00DE68E7" w:rsidRPr="00DE68E7">
        <w:rPr>
          <w:sz w:val="24"/>
          <w:szCs w:val="24"/>
        </w:rPr>
        <w:t xml:space="preserve">(Hints: use </w:t>
      </w:r>
      <w:r w:rsidR="00DE68E7" w:rsidRPr="00DE68E7">
        <w:rPr>
          <w:b/>
          <w:sz w:val="24"/>
          <w:szCs w:val="24"/>
        </w:rPr>
        <w:t>reference codes #3, #4, and #5</w:t>
      </w:r>
      <w:r w:rsidR="00DE68E7" w:rsidRPr="00DE68E7">
        <w:rPr>
          <w:sz w:val="24"/>
          <w:szCs w:val="24"/>
        </w:rPr>
        <w:t xml:space="preserve"> to bu</w:t>
      </w:r>
      <w:r w:rsidR="00DE68E7">
        <w:rPr>
          <w:sz w:val="24"/>
          <w:szCs w:val="24"/>
        </w:rPr>
        <w:t xml:space="preserve">ild your coding solution. Build a step-by-step algorithm </w:t>
      </w:r>
      <w:r w:rsidR="00DE68E7" w:rsidRPr="00DE68E7">
        <w:rPr>
          <w:sz w:val="24"/>
          <w:szCs w:val="24"/>
        </w:rPr>
        <w:t xml:space="preserve">– 1. </w:t>
      </w:r>
      <w:r w:rsidR="00DE68E7">
        <w:rPr>
          <w:sz w:val="24"/>
          <w:szCs w:val="24"/>
        </w:rPr>
        <w:t>i</w:t>
      </w:r>
      <w:r w:rsidR="00DE68E7" w:rsidRPr="00DE68E7">
        <w:rPr>
          <w:sz w:val="24"/>
          <w:szCs w:val="24"/>
        </w:rPr>
        <w:t xml:space="preserve">nitialize filtered_list, 2. </w:t>
      </w:r>
      <w:r w:rsidR="00DE68E7">
        <w:rPr>
          <w:sz w:val="24"/>
          <w:szCs w:val="24"/>
        </w:rPr>
        <w:t>t</w:t>
      </w:r>
      <w:r w:rsidR="00DE68E7" w:rsidRPr="00DE68E7">
        <w:rPr>
          <w:sz w:val="24"/>
          <w:szCs w:val="24"/>
        </w:rPr>
        <w:t xml:space="preserve">raverse </w:t>
      </w:r>
      <w:r w:rsidR="00DE68E7">
        <w:rPr>
          <w:sz w:val="24"/>
          <w:szCs w:val="24"/>
        </w:rPr>
        <w:t>through the prices</w:t>
      </w:r>
      <w:r w:rsidR="00DE68E7" w:rsidRPr="00DE68E7">
        <w:rPr>
          <w:sz w:val="24"/>
          <w:szCs w:val="24"/>
        </w:rPr>
        <w:t xml:space="preserve"> list, 3. </w:t>
      </w:r>
      <w:r w:rsidR="00DE68E7">
        <w:rPr>
          <w:sz w:val="24"/>
          <w:szCs w:val="24"/>
        </w:rPr>
        <w:t>f</w:t>
      </w:r>
      <w:r w:rsidR="00DE68E7" w:rsidRPr="00DE68E7">
        <w:rPr>
          <w:sz w:val="24"/>
          <w:szCs w:val="24"/>
        </w:rPr>
        <w:t xml:space="preserve">or </w:t>
      </w:r>
      <w:r w:rsidR="00DE68E7">
        <w:rPr>
          <w:sz w:val="24"/>
          <w:szCs w:val="24"/>
        </w:rPr>
        <w:t>each item in prices list,</w:t>
      </w:r>
      <w:r w:rsidR="00DE68E7" w:rsidRPr="00DE68E7">
        <w:rPr>
          <w:sz w:val="24"/>
          <w:szCs w:val="24"/>
        </w:rPr>
        <w:t xml:space="preserve"> see if it should be added to filtered_list, 4. </w:t>
      </w:r>
      <w:r w:rsidR="00DE68E7">
        <w:rPr>
          <w:sz w:val="24"/>
          <w:szCs w:val="24"/>
        </w:rPr>
        <w:t>if</w:t>
      </w:r>
      <w:r w:rsidR="00DE68E7" w:rsidRPr="00DE68E7">
        <w:rPr>
          <w:sz w:val="24"/>
          <w:szCs w:val="24"/>
        </w:rPr>
        <w:t xml:space="preserve"> so, add it to filtered_list, 5. </w:t>
      </w:r>
      <w:r w:rsidR="00DE68E7">
        <w:rPr>
          <w:sz w:val="24"/>
          <w:szCs w:val="24"/>
        </w:rPr>
        <w:t>g</w:t>
      </w:r>
      <w:r w:rsidR="00DE68E7" w:rsidRPr="00DE68E7">
        <w:rPr>
          <w:sz w:val="24"/>
          <w:szCs w:val="24"/>
        </w:rPr>
        <w:t>o to next item in prices list</w:t>
      </w:r>
      <w:r w:rsidR="00DE68E7">
        <w:rPr>
          <w:sz w:val="24"/>
          <w:szCs w:val="24"/>
        </w:rPr>
        <w:t xml:space="preserve"> and repeat</w:t>
      </w:r>
      <w:r w:rsidR="00DE68E7" w:rsidRPr="00DE68E7">
        <w:rPr>
          <w:sz w:val="24"/>
          <w:szCs w:val="24"/>
        </w:rPr>
        <w:t>.)</w:t>
      </w:r>
    </w:p>
    <w:p w14:paraId="0FF6C943" w14:textId="77777777" w:rsidR="00405FD2" w:rsidRDefault="00405FD2" w:rsidP="00126F81">
      <w:pPr>
        <w:rPr>
          <w:sz w:val="22"/>
          <w:szCs w:val="22"/>
        </w:rPr>
      </w:pPr>
    </w:p>
    <w:p w14:paraId="0993D208" w14:textId="77777777" w:rsidR="00405FD2" w:rsidRDefault="00433552" w:rsidP="00126F81">
      <w:pPr>
        <w:rPr>
          <w:rFonts w:ascii="Courier New" w:eastAsia="Courier New" w:hAnsi="Courier New" w:cs="Courier New"/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># Python code</w:t>
      </w:r>
    </w:p>
    <w:p w14:paraId="06ED2359" w14:textId="77777777" w:rsidR="00405FD2" w:rsidRDefault="00433552" w:rsidP="00126F81">
      <w:pPr>
        <w:rPr>
          <w:sz w:val="24"/>
          <w:szCs w:val="24"/>
        </w:rPr>
      </w:pPr>
      <w:r>
        <w:rPr>
          <w:rFonts w:ascii="Courier New" w:eastAsia="Courier New" w:hAnsi="Courier New" w:cs="Courier New"/>
          <w:sz w:val="24"/>
          <w:szCs w:val="24"/>
        </w:rPr>
        <w:t>prices = [10,130,</w:t>
      </w:r>
      <w:r w:rsidR="002814C6">
        <w:rPr>
          <w:rFonts w:ascii="Courier New" w:eastAsia="Courier New" w:hAnsi="Courier New" w:cs="Courier New"/>
          <w:sz w:val="24"/>
          <w:szCs w:val="24"/>
        </w:rPr>
        <w:t xml:space="preserve"> </w:t>
      </w:r>
      <w:r>
        <w:rPr>
          <w:rFonts w:ascii="Courier New" w:eastAsia="Courier New" w:hAnsi="Courier New" w:cs="Courier New"/>
          <w:sz w:val="24"/>
          <w:szCs w:val="24"/>
        </w:rPr>
        <w:t>25, 64,</w:t>
      </w:r>
      <w:r w:rsidR="002814C6">
        <w:rPr>
          <w:rFonts w:ascii="Courier New" w:eastAsia="Courier New" w:hAnsi="Courier New" w:cs="Courier New"/>
          <w:sz w:val="24"/>
          <w:szCs w:val="24"/>
        </w:rPr>
        <w:t xml:space="preserve"> </w:t>
      </w:r>
      <w:r>
        <w:rPr>
          <w:rFonts w:ascii="Courier New" w:eastAsia="Courier New" w:hAnsi="Courier New" w:cs="Courier New"/>
          <w:sz w:val="24"/>
          <w:szCs w:val="24"/>
        </w:rPr>
        <w:t>91,</w:t>
      </w:r>
      <w:r w:rsidR="002814C6">
        <w:rPr>
          <w:rFonts w:ascii="Courier New" w:eastAsia="Courier New" w:hAnsi="Courier New" w:cs="Courier New"/>
          <w:sz w:val="24"/>
          <w:szCs w:val="24"/>
        </w:rPr>
        <w:t xml:space="preserve"> </w:t>
      </w:r>
      <w:r>
        <w:rPr>
          <w:rFonts w:ascii="Courier New" w:eastAsia="Courier New" w:hAnsi="Courier New" w:cs="Courier New"/>
          <w:sz w:val="24"/>
          <w:szCs w:val="24"/>
        </w:rPr>
        <w:t>66,</w:t>
      </w:r>
      <w:r w:rsidR="002814C6">
        <w:rPr>
          <w:rFonts w:ascii="Courier New" w:eastAsia="Courier New" w:hAnsi="Courier New" w:cs="Courier New"/>
          <w:sz w:val="24"/>
          <w:szCs w:val="24"/>
        </w:rPr>
        <w:t xml:space="preserve"> </w:t>
      </w:r>
      <w:r>
        <w:rPr>
          <w:rFonts w:ascii="Courier New" w:eastAsia="Courier New" w:hAnsi="Courier New" w:cs="Courier New"/>
          <w:sz w:val="24"/>
          <w:szCs w:val="24"/>
        </w:rPr>
        <w:t>42,</w:t>
      </w:r>
      <w:r w:rsidR="002814C6">
        <w:rPr>
          <w:rFonts w:ascii="Courier New" w:eastAsia="Courier New" w:hAnsi="Courier New" w:cs="Courier New"/>
          <w:sz w:val="24"/>
          <w:szCs w:val="24"/>
        </w:rPr>
        <w:t xml:space="preserve"> </w:t>
      </w:r>
      <w:r>
        <w:rPr>
          <w:rFonts w:ascii="Courier New" w:eastAsia="Courier New" w:hAnsi="Courier New" w:cs="Courier New"/>
          <w:sz w:val="24"/>
          <w:szCs w:val="24"/>
        </w:rPr>
        <w:t>18,</w:t>
      </w:r>
      <w:r w:rsidR="002814C6">
        <w:rPr>
          <w:rFonts w:ascii="Courier New" w:eastAsia="Courier New" w:hAnsi="Courier New" w:cs="Courier New"/>
          <w:sz w:val="24"/>
          <w:szCs w:val="24"/>
        </w:rPr>
        <w:t xml:space="preserve"> </w:t>
      </w:r>
      <w:r>
        <w:rPr>
          <w:rFonts w:ascii="Courier New" w:eastAsia="Courier New" w:hAnsi="Courier New" w:cs="Courier New"/>
          <w:sz w:val="24"/>
          <w:szCs w:val="24"/>
        </w:rPr>
        <w:t>141,</w:t>
      </w:r>
      <w:r w:rsidR="002814C6">
        <w:rPr>
          <w:rFonts w:ascii="Courier New" w:eastAsia="Courier New" w:hAnsi="Courier New" w:cs="Courier New"/>
          <w:sz w:val="24"/>
          <w:szCs w:val="24"/>
        </w:rPr>
        <w:t xml:space="preserve"> </w:t>
      </w:r>
      <w:r>
        <w:rPr>
          <w:rFonts w:ascii="Courier New" w:eastAsia="Courier New" w:hAnsi="Courier New" w:cs="Courier New"/>
          <w:sz w:val="24"/>
          <w:szCs w:val="24"/>
        </w:rPr>
        <w:t>64]</w:t>
      </w:r>
    </w:p>
    <w:p w14:paraId="5271C7C6" w14:textId="77777777" w:rsidR="00405FD2" w:rsidRDefault="00405FD2" w:rsidP="00126F81">
      <w:pPr>
        <w:rPr>
          <w:sz w:val="22"/>
          <w:szCs w:val="22"/>
        </w:rPr>
      </w:pPr>
    </w:p>
    <w:p w14:paraId="7209EAD7" w14:textId="77777777" w:rsidR="00405FD2" w:rsidRDefault="00405FD2" w:rsidP="00126F81"/>
    <w:p w14:paraId="01833A3D" w14:textId="77777777" w:rsidR="00405FD2" w:rsidRDefault="00433552" w:rsidP="00126F81">
      <w:pPr>
        <w:rPr>
          <w:sz w:val="26"/>
          <w:szCs w:val="26"/>
        </w:rPr>
      </w:pPr>
      <w:r>
        <w:rPr>
          <w:b/>
          <w:sz w:val="28"/>
          <w:szCs w:val="28"/>
        </w:rPr>
        <w:t>Question 9 (10 points)</w:t>
      </w:r>
    </w:p>
    <w:p w14:paraId="225DDAA7" w14:textId="77777777" w:rsidR="00405FD2" w:rsidRDefault="00433552" w:rsidP="00126F81">
      <w:pPr>
        <w:rPr>
          <w:b/>
          <w:sz w:val="24"/>
          <w:szCs w:val="24"/>
        </w:rPr>
      </w:pPr>
      <w:r>
        <w:rPr>
          <w:sz w:val="24"/>
          <w:szCs w:val="24"/>
        </w:rPr>
        <w:t xml:space="preserve">Write a program that accepts a username and a password from the user. If the username entered is “student007” and password entered is “new_password”, your program should print a message </w:t>
      </w:r>
      <w:r>
        <w:rPr>
          <w:b/>
          <w:sz w:val="24"/>
          <w:szCs w:val="24"/>
        </w:rPr>
        <w:t>“Login successful”.</w:t>
      </w:r>
      <w:r>
        <w:rPr>
          <w:sz w:val="24"/>
          <w:szCs w:val="24"/>
        </w:rPr>
        <w:t xml:space="preserve"> Otherwise</w:t>
      </w:r>
      <w:r w:rsidR="00DE68E7">
        <w:rPr>
          <w:sz w:val="24"/>
          <w:szCs w:val="24"/>
        </w:rPr>
        <w:t>,</w:t>
      </w:r>
      <w:r>
        <w:rPr>
          <w:sz w:val="24"/>
          <w:szCs w:val="24"/>
        </w:rPr>
        <w:t xml:space="preserve"> it should print a message </w:t>
      </w:r>
      <w:r>
        <w:rPr>
          <w:b/>
          <w:sz w:val="24"/>
          <w:szCs w:val="24"/>
        </w:rPr>
        <w:t xml:space="preserve">“Try again. Login failure”. </w:t>
      </w:r>
    </w:p>
    <w:p w14:paraId="0599FDC2" w14:textId="77777777" w:rsidR="00405FD2" w:rsidRDefault="00405FD2" w:rsidP="00126F81">
      <w:pPr>
        <w:rPr>
          <w:sz w:val="24"/>
          <w:szCs w:val="24"/>
        </w:rPr>
      </w:pPr>
    </w:p>
    <w:p w14:paraId="7FA8A638" w14:textId="77777777" w:rsidR="00405FD2" w:rsidRDefault="00433552" w:rsidP="00126F81">
      <w:pPr>
        <w:rPr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Note:</w:t>
      </w:r>
      <w:r>
        <w:rPr>
          <w:color w:val="FF0000"/>
          <w:sz w:val="24"/>
          <w:szCs w:val="24"/>
        </w:rPr>
        <w:t xml:space="preserve"> Use the </w:t>
      </w:r>
      <w:r>
        <w:rPr>
          <w:b/>
          <w:color w:val="FF0000"/>
          <w:sz w:val="24"/>
          <w:szCs w:val="24"/>
        </w:rPr>
        <w:t xml:space="preserve">logical </w:t>
      </w:r>
      <w:r w:rsidR="002814C6">
        <w:rPr>
          <w:b/>
          <w:color w:val="FF0000"/>
          <w:sz w:val="24"/>
          <w:szCs w:val="24"/>
        </w:rPr>
        <w:t>AND</w:t>
      </w:r>
      <w:r>
        <w:rPr>
          <w:b/>
          <w:color w:val="FF0000"/>
          <w:sz w:val="24"/>
          <w:szCs w:val="24"/>
        </w:rPr>
        <w:t xml:space="preserve"> </w:t>
      </w:r>
      <w:r>
        <w:rPr>
          <w:color w:val="FF0000"/>
          <w:sz w:val="24"/>
          <w:szCs w:val="24"/>
        </w:rPr>
        <w:t>in your if condition for full credit</w:t>
      </w:r>
      <w:r w:rsidR="00DE68E7">
        <w:rPr>
          <w:color w:val="FF0000"/>
          <w:sz w:val="24"/>
          <w:szCs w:val="24"/>
        </w:rPr>
        <w:t>. Your solution will also require an if</w:t>
      </w:r>
      <w:r w:rsidR="002814C6">
        <w:rPr>
          <w:color w:val="FF0000"/>
          <w:sz w:val="24"/>
          <w:szCs w:val="24"/>
        </w:rPr>
        <w:t xml:space="preserve"> .. </w:t>
      </w:r>
      <w:r w:rsidR="00DE68E7">
        <w:rPr>
          <w:color w:val="FF0000"/>
          <w:sz w:val="24"/>
          <w:szCs w:val="24"/>
        </w:rPr>
        <w:t>else.</w:t>
      </w:r>
    </w:p>
    <w:p w14:paraId="03FDB762" w14:textId="77777777" w:rsidR="00405FD2" w:rsidRDefault="00405FD2" w:rsidP="00126F81">
      <w:pPr>
        <w:rPr>
          <w:b/>
          <w:sz w:val="22"/>
          <w:szCs w:val="22"/>
        </w:rPr>
      </w:pPr>
    </w:p>
    <w:p w14:paraId="3770DE3A" w14:textId="77777777" w:rsidR="00405FD2" w:rsidRDefault="00433552" w:rsidP="00126F81">
      <w:pPr>
        <w:rPr>
          <w:b/>
          <w:sz w:val="24"/>
          <w:szCs w:val="24"/>
        </w:rPr>
      </w:pPr>
      <w:r>
        <w:rPr>
          <w:b/>
          <w:sz w:val="24"/>
          <w:szCs w:val="24"/>
        </w:rPr>
        <w:t>Expected Output</w:t>
      </w:r>
    </w:p>
    <w:p w14:paraId="000A36AF" w14:textId="77777777" w:rsidR="00405FD2" w:rsidRDefault="00405FD2" w:rsidP="00126F81">
      <w:pPr>
        <w:rPr>
          <w:b/>
          <w:sz w:val="24"/>
          <w:szCs w:val="24"/>
        </w:rPr>
      </w:pPr>
    </w:p>
    <w:p w14:paraId="22E0825C" w14:textId="77777777" w:rsidR="00405FD2" w:rsidRDefault="00433552" w:rsidP="00126F81">
      <w:pPr>
        <w:rPr>
          <w:b/>
        </w:rPr>
      </w:pPr>
      <w:r>
        <w:rPr>
          <w:b/>
        </w:rPr>
        <w:t>Case 1</w:t>
      </w:r>
    </w:p>
    <w:p w14:paraId="19F5D266" w14:textId="77777777" w:rsidR="00405FD2" w:rsidRDefault="00433552" w:rsidP="00126F81">
      <w:r>
        <w:t>Please enter username: student007</w:t>
      </w:r>
    </w:p>
    <w:p w14:paraId="06956568" w14:textId="77777777" w:rsidR="00405FD2" w:rsidRDefault="00433552" w:rsidP="00126F81">
      <w:r>
        <w:t>Please enter the password: new_password</w:t>
      </w:r>
    </w:p>
    <w:p w14:paraId="2C5FEBCC" w14:textId="77777777" w:rsidR="00405FD2" w:rsidRDefault="00433552" w:rsidP="00126F81">
      <w:r>
        <w:t>Login successful!</w:t>
      </w:r>
    </w:p>
    <w:p w14:paraId="76E5C09B" w14:textId="77777777" w:rsidR="00405FD2" w:rsidRDefault="00405FD2" w:rsidP="00126F81">
      <w:pPr>
        <w:rPr>
          <w:b/>
        </w:rPr>
      </w:pPr>
    </w:p>
    <w:p w14:paraId="671AEFCB" w14:textId="77777777" w:rsidR="00405FD2" w:rsidRDefault="00433552" w:rsidP="00126F81">
      <w:pPr>
        <w:rPr>
          <w:b/>
        </w:rPr>
      </w:pPr>
      <w:r>
        <w:rPr>
          <w:b/>
        </w:rPr>
        <w:t>Case 2</w:t>
      </w:r>
    </w:p>
    <w:p w14:paraId="0F6E37C2" w14:textId="77777777" w:rsidR="00405FD2" w:rsidRDefault="00433552" w:rsidP="00126F81">
      <w:r>
        <w:t>Please enter username: student007</w:t>
      </w:r>
    </w:p>
    <w:p w14:paraId="125DCE5E" w14:textId="77777777" w:rsidR="00405FD2" w:rsidRDefault="00433552" w:rsidP="00126F81">
      <w:r>
        <w:t>Please enter the password: new111</w:t>
      </w:r>
    </w:p>
    <w:p w14:paraId="33C2AB2A" w14:textId="77777777" w:rsidR="00405FD2" w:rsidRDefault="00433552" w:rsidP="00126F81">
      <w:r>
        <w:t xml:space="preserve"> “Try again. Login failure”.</w:t>
      </w:r>
    </w:p>
    <w:p w14:paraId="4E2D3AE1" w14:textId="77777777" w:rsidR="00405FD2" w:rsidRDefault="00405FD2" w:rsidP="00126F81">
      <w:pPr>
        <w:rPr>
          <w:b/>
        </w:rPr>
      </w:pPr>
    </w:p>
    <w:p w14:paraId="3838B4A9" w14:textId="77777777" w:rsidR="00405FD2" w:rsidRDefault="00433552" w:rsidP="00126F81">
      <w:pPr>
        <w:rPr>
          <w:b/>
        </w:rPr>
      </w:pPr>
      <w:r>
        <w:rPr>
          <w:b/>
        </w:rPr>
        <w:t>Case 3</w:t>
      </w:r>
    </w:p>
    <w:p w14:paraId="727798F3" w14:textId="77777777" w:rsidR="00405FD2" w:rsidRDefault="00433552" w:rsidP="00126F81">
      <w:r>
        <w:t>Please enter username: student008</w:t>
      </w:r>
    </w:p>
    <w:p w14:paraId="71338F25" w14:textId="77777777" w:rsidR="00405FD2" w:rsidRDefault="00433552" w:rsidP="00126F81">
      <w:r>
        <w:t>Please enter the password: new111</w:t>
      </w:r>
    </w:p>
    <w:p w14:paraId="62077BCB" w14:textId="77777777" w:rsidR="00405FD2" w:rsidRDefault="00433552" w:rsidP="00126F81">
      <w:r>
        <w:t xml:space="preserve"> “Try again. Login failure”.</w:t>
      </w:r>
    </w:p>
    <w:p w14:paraId="5425169A" w14:textId="77777777" w:rsidR="00405FD2" w:rsidRDefault="00405FD2" w:rsidP="00126F81"/>
    <w:p w14:paraId="2DE0F574" w14:textId="77777777" w:rsidR="00405FD2" w:rsidRDefault="00433552" w:rsidP="00126F81">
      <w:pPr>
        <w:rPr>
          <w:b/>
        </w:rPr>
      </w:pPr>
      <w:r>
        <w:rPr>
          <w:b/>
        </w:rPr>
        <w:t>Case 4</w:t>
      </w:r>
    </w:p>
    <w:p w14:paraId="2A351F03" w14:textId="77777777" w:rsidR="00405FD2" w:rsidRDefault="00433552" w:rsidP="00126F81">
      <w:r>
        <w:t xml:space="preserve">Please enter username: </w:t>
      </w:r>
      <w:proofErr w:type="spellStart"/>
      <w:r>
        <w:t>abcde</w:t>
      </w:r>
      <w:proofErr w:type="spellEnd"/>
    </w:p>
    <w:p w14:paraId="52F36E96" w14:textId="77777777" w:rsidR="00405FD2" w:rsidRDefault="00433552" w:rsidP="00126F81">
      <w:r>
        <w:t xml:space="preserve">Please enter the password: </w:t>
      </w:r>
      <w:proofErr w:type="spellStart"/>
      <w:r>
        <w:t>xyzw</w:t>
      </w:r>
      <w:proofErr w:type="spellEnd"/>
    </w:p>
    <w:p w14:paraId="5FE648AE" w14:textId="77777777" w:rsidR="00405FD2" w:rsidRDefault="00433552" w:rsidP="00126F81">
      <w:r>
        <w:t xml:space="preserve"> “Try again. Login failure”.</w:t>
      </w:r>
    </w:p>
    <w:p w14:paraId="207F3366" w14:textId="77777777" w:rsidR="00405FD2" w:rsidRDefault="00433552" w:rsidP="00126F81">
      <w:pPr>
        <w:rPr>
          <w:b/>
          <w:sz w:val="28"/>
          <w:szCs w:val="28"/>
        </w:rPr>
      </w:pPr>
      <w:r>
        <w:rPr>
          <w:b/>
          <w:sz w:val="28"/>
          <w:szCs w:val="28"/>
        </w:rPr>
        <w:t>Question 10 (10 points)</w:t>
      </w:r>
    </w:p>
    <w:p w14:paraId="4AE39104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Write a program to accept a username from the user. If the length of the username is less than 5 or if the length of the username is greater than 16, your program should print “Invalid username”. Otherwise your program should print the message “valid username”.</w:t>
      </w:r>
    </w:p>
    <w:p w14:paraId="173F32CD" w14:textId="77777777" w:rsidR="00405FD2" w:rsidRDefault="00405FD2" w:rsidP="00126F81">
      <w:pPr>
        <w:rPr>
          <w:sz w:val="22"/>
          <w:szCs w:val="22"/>
        </w:rPr>
      </w:pPr>
    </w:p>
    <w:p w14:paraId="6E8CAEF9" w14:textId="77777777" w:rsidR="00405FD2" w:rsidRDefault="00433552" w:rsidP="00126F81">
      <w:p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 xml:space="preserve">Use </w:t>
      </w:r>
      <w:r>
        <w:rPr>
          <w:b/>
          <w:color w:val="FF0000"/>
          <w:sz w:val="24"/>
          <w:szCs w:val="24"/>
        </w:rPr>
        <w:t xml:space="preserve">logical </w:t>
      </w:r>
      <w:r w:rsidR="002814C6">
        <w:rPr>
          <w:b/>
          <w:color w:val="FF0000"/>
          <w:sz w:val="24"/>
          <w:szCs w:val="24"/>
        </w:rPr>
        <w:t>OR</w:t>
      </w:r>
      <w:r>
        <w:rPr>
          <w:b/>
          <w:color w:val="FF0000"/>
          <w:sz w:val="24"/>
          <w:szCs w:val="24"/>
        </w:rPr>
        <w:t xml:space="preserve"> operator in your if condition </w:t>
      </w:r>
      <w:r>
        <w:rPr>
          <w:color w:val="FF0000"/>
          <w:sz w:val="24"/>
          <w:szCs w:val="24"/>
        </w:rPr>
        <w:t>for full credit</w:t>
      </w:r>
      <w:r w:rsidR="002814C6">
        <w:rPr>
          <w:color w:val="FF0000"/>
          <w:sz w:val="24"/>
          <w:szCs w:val="24"/>
        </w:rPr>
        <w:t>. Your solution will also require an if .. else.</w:t>
      </w:r>
    </w:p>
    <w:p w14:paraId="262171C2" w14:textId="77777777" w:rsidR="00405FD2" w:rsidRDefault="00405FD2" w:rsidP="00126F81">
      <w:pPr>
        <w:rPr>
          <w:sz w:val="24"/>
          <w:szCs w:val="24"/>
        </w:rPr>
      </w:pPr>
    </w:p>
    <w:p w14:paraId="6C15D725" w14:textId="77777777" w:rsidR="00405FD2" w:rsidRDefault="002814C6" w:rsidP="00126F81">
      <w:r>
        <w:rPr>
          <w:sz w:val="24"/>
          <w:szCs w:val="24"/>
        </w:rPr>
        <w:t xml:space="preserve">(Hint: </w:t>
      </w:r>
      <w:r w:rsidR="00433552">
        <w:rPr>
          <w:sz w:val="24"/>
          <w:szCs w:val="24"/>
        </w:rPr>
        <w:t xml:space="preserve">Use the len () function example in </w:t>
      </w:r>
      <w:r w:rsidR="00433552" w:rsidRPr="002814C6">
        <w:rPr>
          <w:b/>
          <w:sz w:val="24"/>
          <w:szCs w:val="24"/>
        </w:rPr>
        <w:t xml:space="preserve">reference code </w:t>
      </w:r>
      <w:r w:rsidRPr="002814C6">
        <w:rPr>
          <w:b/>
          <w:sz w:val="24"/>
          <w:szCs w:val="24"/>
        </w:rPr>
        <w:t>#6</w:t>
      </w:r>
      <w:r>
        <w:rPr>
          <w:sz w:val="24"/>
          <w:szCs w:val="24"/>
        </w:rPr>
        <w:t xml:space="preserve"> </w:t>
      </w:r>
      <w:r w:rsidR="00433552">
        <w:rPr>
          <w:sz w:val="24"/>
          <w:szCs w:val="24"/>
        </w:rPr>
        <w:t>to find the length of the username which you provide as input to your program</w:t>
      </w:r>
      <w:r>
        <w:rPr>
          <w:sz w:val="24"/>
          <w:szCs w:val="24"/>
        </w:rPr>
        <w:t xml:space="preserve">.) </w:t>
      </w:r>
    </w:p>
    <w:p w14:paraId="1CEBA513" w14:textId="77777777" w:rsidR="00405FD2" w:rsidRDefault="00405FD2" w:rsidP="00126F81"/>
    <w:p w14:paraId="17287C7B" w14:textId="77777777" w:rsidR="00405FD2" w:rsidRDefault="00433552" w:rsidP="00126F81">
      <w:pPr>
        <w:rPr>
          <w:b/>
          <w:sz w:val="24"/>
          <w:szCs w:val="24"/>
        </w:rPr>
      </w:pPr>
      <w:r>
        <w:rPr>
          <w:b/>
          <w:sz w:val="24"/>
          <w:szCs w:val="24"/>
        </w:rPr>
        <w:t>Expected Output</w:t>
      </w:r>
    </w:p>
    <w:p w14:paraId="073C4577" w14:textId="77777777" w:rsidR="00405FD2" w:rsidRDefault="00405FD2" w:rsidP="00126F81">
      <w:pPr>
        <w:rPr>
          <w:b/>
          <w:sz w:val="24"/>
          <w:szCs w:val="24"/>
        </w:rPr>
      </w:pPr>
    </w:p>
    <w:p w14:paraId="2E41A459" w14:textId="77777777" w:rsidR="00405FD2" w:rsidRDefault="00433552" w:rsidP="00126F81">
      <w:pPr>
        <w:rPr>
          <w:b/>
        </w:rPr>
      </w:pPr>
      <w:r>
        <w:rPr>
          <w:b/>
        </w:rPr>
        <w:t>Case 1</w:t>
      </w:r>
    </w:p>
    <w:p w14:paraId="274AB410" w14:textId="77777777" w:rsidR="00405FD2" w:rsidRDefault="00433552" w:rsidP="00126F81">
      <w:r>
        <w:t>Please enter username: student1</w:t>
      </w:r>
    </w:p>
    <w:p w14:paraId="77EA9975" w14:textId="77777777" w:rsidR="00405FD2" w:rsidRDefault="00433552" w:rsidP="00126F81">
      <w:r>
        <w:t>Valid username</w:t>
      </w:r>
    </w:p>
    <w:p w14:paraId="7E0E20ED" w14:textId="77777777" w:rsidR="00405FD2" w:rsidRDefault="00405FD2" w:rsidP="00126F81"/>
    <w:p w14:paraId="7F121503" w14:textId="77777777" w:rsidR="00405FD2" w:rsidRDefault="00433552" w:rsidP="00126F81">
      <w:pPr>
        <w:rPr>
          <w:b/>
        </w:rPr>
      </w:pPr>
      <w:r>
        <w:rPr>
          <w:b/>
        </w:rPr>
        <w:t>Case 2</w:t>
      </w:r>
    </w:p>
    <w:p w14:paraId="73BD0A19" w14:textId="77777777" w:rsidR="00405FD2" w:rsidRDefault="00433552" w:rsidP="00126F81">
      <w:r>
        <w:t>Please enter username: stud</w:t>
      </w:r>
    </w:p>
    <w:p w14:paraId="36396495" w14:textId="77777777" w:rsidR="00405FD2" w:rsidRDefault="00433552" w:rsidP="00126F81">
      <w:proofErr w:type="spellStart"/>
      <w:r>
        <w:t>Inalid</w:t>
      </w:r>
      <w:proofErr w:type="spellEnd"/>
      <w:r>
        <w:t xml:space="preserve"> username</w:t>
      </w:r>
    </w:p>
    <w:p w14:paraId="52D47993" w14:textId="77777777" w:rsidR="00405FD2" w:rsidRDefault="00405FD2" w:rsidP="00126F81"/>
    <w:p w14:paraId="3C48E740" w14:textId="77777777" w:rsidR="00405FD2" w:rsidRDefault="00433552" w:rsidP="00126F81">
      <w:pPr>
        <w:rPr>
          <w:b/>
        </w:rPr>
      </w:pPr>
      <w:r>
        <w:rPr>
          <w:b/>
        </w:rPr>
        <w:t>Case 3</w:t>
      </w:r>
    </w:p>
    <w:p w14:paraId="53DC5CD6" w14:textId="77777777" w:rsidR="00405FD2" w:rsidRDefault="00433552" w:rsidP="00126F81">
      <w:r>
        <w:t>Please enter username: student12233</w:t>
      </w:r>
    </w:p>
    <w:p w14:paraId="47E26EBC" w14:textId="77777777" w:rsidR="00405FD2" w:rsidRDefault="00433552" w:rsidP="00126F81">
      <w:r>
        <w:t>Invalid username</w:t>
      </w:r>
    </w:p>
    <w:p w14:paraId="54BEF8D7" w14:textId="77777777" w:rsidR="00405FD2" w:rsidRDefault="00405FD2" w:rsidP="00126F81">
      <w:pPr>
        <w:rPr>
          <w:sz w:val="24"/>
          <w:szCs w:val="24"/>
        </w:rPr>
      </w:pPr>
    </w:p>
    <w:p w14:paraId="3D5D2214" w14:textId="77777777" w:rsidR="00405FD2" w:rsidRDefault="00405FD2" w:rsidP="00126F81">
      <w:pPr>
        <w:rPr>
          <w:sz w:val="24"/>
          <w:szCs w:val="24"/>
        </w:rPr>
      </w:pPr>
    </w:p>
    <w:p w14:paraId="38F1282A" w14:textId="77777777" w:rsidR="00405FD2" w:rsidRDefault="00433552" w:rsidP="00126F81">
      <w:pPr>
        <w:rPr>
          <w:b/>
          <w:sz w:val="28"/>
          <w:szCs w:val="28"/>
        </w:rPr>
      </w:pPr>
      <w:r>
        <w:rPr>
          <w:b/>
          <w:sz w:val="28"/>
          <w:szCs w:val="28"/>
        </w:rPr>
        <w:t>(20 points) Challenge Question 1 (Extra Credit)</w:t>
      </w:r>
    </w:p>
    <w:p w14:paraId="169EB75D" w14:textId="77777777" w:rsidR="00405FD2" w:rsidRDefault="00405FD2" w:rsidP="00126F81">
      <w:pPr>
        <w:rPr>
          <w:b/>
          <w:sz w:val="28"/>
          <w:szCs w:val="28"/>
        </w:rPr>
      </w:pPr>
    </w:p>
    <w:p w14:paraId="61ED3809" w14:textId="77777777" w:rsidR="00405FD2" w:rsidRDefault="00433552" w:rsidP="00126F81">
      <w:pPr>
        <w:pBdr>
          <w:top w:val="nil"/>
          <w:left w:val="nil"/>
          <w:bottom w:val="nil"/>
          <w:right w:val="nil"/>
          <w:between w:val="nil"/>
        </w:pBdr>
        <w:rPr>
          <w:rFonts w:ascii="Courier New" w:eastAsia="Courier New" w:hAnsi="Courier New" w:cs="Courier New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># Python code</w:t>
      </w:r>
    </w:p>
    <w:p w14:paraId="648B9586" w14:textId="77777777" w:rsidR="00405FD2" w:rsidRDefault="00433552" w:rsidP="00126F81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proofErr w:type="spellStart"/>
      <w:r>
        <w:rPr>
          <w:rFonts w:ascii="Courier New" w:eastAsia="Courier New" w:hAnsi="Courier New" w:cs="Courier New"/>
          <w:sz w:val="22"/>
          <w:szCs w:val="22"/>
        </w:rPr>
        <w:t>item_prices</w:t>
      </w:r>
      <w:proofErr w:type="spellEnd"/>
      <w:r>
        <w:rPr>
          <w:rFonts w:ascii="Courier New" w:eastAsia="Courier New" w:hAnsi="Courier New" w:cs="Courier New"/>
          <w:sz w:val="22"/>
          <w:szCs w:val="22"/>
        </w:rPr>
        <w:t xml:space="preserve"> = [10, 40, 1, 16, 25, 34, 49, 40]</w:t>
      </w:r>
    </w:p>
    <w:p w14:paraId="59F410DE" w14:textId="77777777" w:rsidR="00405FD2" w:rsidRDefault="00405FD2" w:rsidP="00126F81">
      <w:pPr>
        <w:rPr>
          <w:sz w:val="28"/>
          <w:szCs w:val="28"/>
        </w:rPr>
      </w:pPr>
    </w:p>
    <w:p w14:paraId="0337F0AA" w14:textId="77777777" w:rsidR="00405FD2" w:rsidRPr="002814C6" w:rsidRDefault="00433552" w:rsidP="00126F81">
      <w:pPr>
        <w:rPr>
          <w:sz w:val="24"/>
          <w:szCs w:val="24"/>
        </w:rPr>
      </w:pPr>
      <w:r w:rsidRPr="002814C6">
        <w:rPr>
          <w:sz w:val="24"/>
          <w:szCs w:val="24"/>
        </w:rPr>
        <w:t>You have a list of prices of items in a store. Write a program that prints all pairs of items that add up to 50. Your program should print the output as follows</w:t>
      </w:r>
    </w:p>
    <w:p w14:paraId="14185F56" w14:textId="77777777" w:rsidR="00405FD2" w:rsidRDefault="00405FD2" w:rsidP="00126F81">
      <w:pPr>
        <w:rPr>
          <w:sz w:val="28"/>
          <w:szCs w:val="28"/>
        </w:rPr>
      </w:pPr>
    </w:p>
    <w:p w14:paraId="060E14DB" w14:textId="77777777" w:rsidR="00405FD2" w:rsidRDefault="00433552" w:rsidP="00126F81">
      <w:pPr>
        <w:rPr>
          <w:b/>
          <w:sz w:val="24"/>
          <w:szCs w:val="24"/>
        </w:rPr>
      </w:pPr>
      <w:r>
        <w:rPr>
          <w:b/>
          <w:sz w:val="24"/>
          <w:szCs w:val="24"/>
        </w:rPr>
        <w:t>Output</w:t>
      </w:r>
    </w:p>
    <w:p w14:paraId="6542B8EC" w14:textId="77777777" w:rsidR="00405FD2" w:rsidRDefault="00433552" w:rsidP="00126F81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10 ,</w:t>
      </w:r>
      <w:proofErr w:type="gramEnd"/>
      <w:r>
        <w:rPr>
          <w:sz w:val="24"/>
          <w:szCs w:val="24"/>
        </w:rPr>
        <w:t xml:space="preserve"> 40</w:t>
      </w:r>
    </w:p>
    <w:p w14:paraId="4BBD2BBF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10, 40</w:t>
      </w:r>
    </w:p>
    <w:p w14:paraId="33441B73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1, 49</w:t>
      </w:r>
    </w:p>
    <w:p w14:paraId="56DDD52E" w14:textId="77777777" w:rsidR="00405FD2" w:rsidRDefault="00433552" w:rsidP="00126F81">
      <w:pPr>
        <w:rPr>
          <w:sz w:val="24"/>
          <w:szCs w:val="24"/>
        </w:rPr>
      </w:pPr>
      <w:r>
        <w:rPr>
          <w:sz w:val="24"/>
          <w:szCs w:val="24"/>
        </w:rPr>
        <w:t>16, 34</w:t>
      </w:r>
    </w:p>
    <w:p w14:paraId="17482DB7" w14:textId="77777777" w:rsidR="00405FD2" w:rsidRDefault="00405FD2" w:rsidP="00126F81">
      <w:pPr>
        <w:rPr>
          <w:b/>
          <w:sz w:val="28"/>
          <w:szCs w:val="28"/>
        </w:rPr>
      </w:pPr>
    </w:p>
    <w:p w14:paraId="470E7D74" w14:textId="77777777" w:rsidR="00405FD2" w:rsidRDefault="00433552" w:rsidP="00126F81">
      <w:pPr>
        <w:rPr>
          <w:b/>
          <w:sz w:val="28"/>
          <w:szCs w:val="28"/>
        </w:rPr>
      </w:pPr>
      <w:r>
        <w:rPr>
          <w:b/>
          <w:sz w:val="28"/>
          <w:szCs w:val="28"/>
        </w:rPr>
        <w:t>(10 points) Challenge Question 2 (Extra Credit)</w:t>
      </w:r>
    </w:p>
    <w:p w14:paraId="11EF98EB" w14:textId="77777777" w:rsidR="00405FD2" w:rsidRDefault="00405FD2" w:rsidP="00126F81">
      <w:pPr>
        <w:rPr>
          <w:b/>
          <w:sz w:val="28"/>
          <w:szCs w:val="28"/>
        </w:rPr>
      </w:pPr>
    </w:p>
    <w:p w14:paraId="2FCA37AE" w14:textId="77777777" w:rsidR="00405FD2" w:rsidRDefault="00433552" w:rsidP="00126F81">
      <w:pPr>
        <w:rPr>
          <w:rFonts w:ascii="Courier New" w:eastAsia="Courier New" w:hAnsi="Courier New" w:cs="Courier New"/>
          <w:sz w:val="22"/>
          <w:szCs w:val="22"/>
        </w:rPr>
      </w:pPr>
      <w:r>
        <w:rPr>
          <w:rFonts w:ascii="Courier New" w:eastAsia="Courier New" w:hAnsi="Courier New" w:cs="Courier New"/>
          <w:sz w:val="22"/>
          <w:szCs w:val="22"/>
        </w:rPr>
        <w:t>#Python code</w:t>
      </w:r>
    </w:p>
    <w:p w14:paraId="7BC6CC8C" w14:textId="77777777" w:rsidR="00405FD2" w:rsidRDefault="00433552" w:rsidP="00126F81">
      <w:pPr>
        <w:rPr>
          <w:sz w:val="28"/>
          <w:szCs w:val="28"/>
        </w:rPr>
      </w:pPr>
      <w:r>
        <w:rPr>
          <w:rFonts w:ascii="Courier New" w:eastAsia="Courier New" w:hAnsi="Courier New" w:cs="Courier New"/>
          <w:sz w:val="22"/>
          <w:szCs w:val="22"/>
        </w:rPr>
        <w:lastRenderedPageBreak/>
        <w:t>names = ["</w:t>
      </w:r>
      <w:proofErr w:type="spellStart"/>
      <w:r>
        <w:rPr>
          <w:rFonts w:ascii="Courier New" w:eastAsia="Courier New" w:hAnsi="Courier New" w:cs="Courier New"/>
          <w:sz w:val="22"/>
          <w:szCs w:val="22"/>
        </w:rPr>
        <w:t>sarang</w:t>
      </w:r>
      <w:proofErr w:type="spellEnd"/>
      <w:r>
        <w:rPr>
          <w:rFonts w:ascii="Courier New" w:eastAsia="Courier New" w:hAnsi="Courier New" w:cs="Courier New"/>
          <w:sz w:val="22"/>
          <w:szCs w:val="22"/>
        </w:rPr>
        <w:t>","john","lily","jasmine","mara","</w:t>
      </w:r>
      <w:proofErr w:type="spellStart"/>
      <w:r>
        <w:rPr>
          <w:rFonts w:ascii="Courier New" w:eastAsia="Courier New" w:hAnsi="Courier New" w:cs="Courier New"/>
          <w:sz w:val="22"/>
          <w:szCs w:val="22"/>
        </w:rPr>
        <w:t>dave</w:t>
      </w:r>
      <w:proofErr w:type="spellEnd"/>
      <w:r>
        <w:rPr>
          <w:rFonts w:ascii="Courier New" w:eastAsia="Courier New" w:hAnsi="Courier New" w:cs="Courier New"/>
          <w:sz w:val="22"/>
          <w:szCs w:val="22"/>
        </w:rPr>
        <w:t>","</w:t>
      </w:r>
      <w:proofErr w:type="spellStart"/>
      <w:r>
        <w:rPr>
          <w:rFonts w:ascii="Courier New" w:eastAsia="Courier New" w:hAnsi="Courier New" w:cs="Courier New"/>
          <w:sz w:val="22"/>
          <w:szCs w:val="22"/>
        </w:rPr>
        <w:t>chester</w:t>
      </w:r>
      <w:proofErr w:type="spellEnd"/>
      <w:r>
        <w:rPr>
          <w:rFonts w:ascii="Courier New" w:eastAsia="Courier New" w:hAnsi="Courier New" w:cs="Courier New"/>
          <w:sz w:val="22"/>
          <w:szCs w:val="22"/>
        </w:rPr>
        <w:t>"]</w:t>
      </w:r>
    </w:p>
    <w:p w14:paraId="14A21BDC" w14:textId="77777777" w:rsidR="00405FD2" w:rsidRDefault="00405FD2" w:rsidP="00126F81">
      <w:pPr>
        <w:rPr>
          <w:sz w:val="28"/>
          <w:szCs w:val="28"/>
        </w:rPr>
      </w:pPr>
    </w:p>
    <w:p w14:paraId="2A138A49" w14:textId="77777777" w:rsidR="00405FD2" w:rsidRPr="002814C6" w:rsidRDefault="00433552" w:rsidP="00126F81">
      <w:pPr>
        <w:rPr>
          <w:sz w:val="24"/>
          <w:szCs w:val="24"/>
        </w:rPr>
      </w:pPr>
      <w:r w:rsidRPr="002814C6">
        <w:rPr>
          <w:sz w:val="24"/>
          <w:szCs w:val="24"/>
        </w:rPr>
        <w:t>Write a program to search a name in a list of name</w:t>
      </w:r>
      <w:r w:rsidR="002814C6">
        <w:rPr>
          <w:sz w:val="24"/>
          <w:szCs w:val="24"/>
        </w:rPr>
        <w:t xml:space="preserve">s. If the name is found, print </w:t>
      </w:r>
      <w:r w:rsidRPr="002814C6">
        <w:rPr>
          <w:sz w:val="24"/>
          <w:szCs w:val="24"/>
        </w:rPr>
        <w:t xml:space="preserve">“name found: &lt;name&gt;”. Otherwise print </w:t>
      </w:r>
      <w:r w:rsidR="002814C6">
        <w:rPr>
          <w:sz w:val="24"/>
          <w:szCs w:val="24"/>
        </w:rPr>
        <w:t>“</w:t>
      </w:r>
      <w:r w:rsidRPr="002814C6">
        <w:rPr>
          <w:sz w:val="24"/>
          <w:szCs w:val="24"/>
        </w:rPr>
        <w:t>name not found</w:t>
      </w:r>
      <w:r w:rsidR="002814C6">
        <w:rPr>
          <w:sz w:val="24"/>
          <w:szCs w:val="24"/>
        </w:rPr>
        <w:t>”</w:t>
      </w:r>
      <w:r w:rsidRPr="002814C6">
        <w:rPr>
          <w:sz w:val="24"/>
          <w:szCs w:val="24"/>
        </w:rPr>
        <w:t xml:space="preserve">. Use the above </w:t>
      </w:r>
      <w:r w:rsidR="002814C6">
        <w:rPr>
          <w:sz w:val="24"/>
          <w:szCs w:val="24"/>
        </w:rPr>
        <w:t xml:space="preserve">names </w:t>
      </w:r>
      <w:r w:rsidRPr="002814C6">
        <w:rPr>
          <w:sz w:val="24"/>
          <w:szCs w:val="24"/>
        </w:rPr>
        <w:t xml:space="preserve">list </w:t>
      </w:r>
      <w:r w:rsidR="002814C6">
        <w:rPr>
          <w:sz w:val="24"/>
          <w:szCs w:val="24"/>
        </w:rPr>
        <w:t>in your code.</w:t>
      </w:r>
    </w:p>
    <w:sectPr w:rsidR="00405FD2" w:rsidRPr="002814C6">
      <w:pgSz w:w="12240" w:h="15840"/>
      <w:pgMar w:top="1440" w:right="1440" w:bottom="1440" w:left="1440" w:header="360" w:footer="36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1D0330"/>
    <w:multiLevelType w:val="hybridMultilevel"/>
    <w:tmpl w:val="AEB01C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0001291"/>
    <w:multiLevelType w:val="hybridMultilevel"/>
    <w:tmpl w:val="0A888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2A05AE"/>
    <w:multiLevelType w:val="hybridMultilevel"/>
    <w:tmpl w:val="C62C42E2"/>
    <w:lvl w:ilvl="0" w:tplc="3692CBF4">
      <w:start w:val="1"/>
      <w:numFmt w:val="decimal"/>
      <w:lvlText w:val="%1."/>
      <w:lvlJc w:val="left"/>
      <w:pPr>
        <w:ind w:left="108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3F379EB"/>
    <w:multiLevelType w:val="multilevel"/>
    <w:tmpl w:val="19727F8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Mzc1NzEyNDM0sjRW0lEKTi0uzszPAykwrAUAuFQVsywAAAA="/>
  </w:docVars>
  <w:rsids>
    <w:rsidRoot w:val="00405FD2"/>
    <w:rsid w:val="00126F81"/>
    <w:rsid w:val="001A2163"/>
    <w:rsid w:val="002814C6"/>
    <w:rsid w:val="003E5FC0"/>
    <w:rsid w:val="00405FD2"/>
    <w:rsid w:val="00424D05"/>
    <w:rsid w:val="00433552"/>
    <w:rsid w:val="005642AA"/>
    <w:rsid w:val="007E177D"/>
    <w:rsid w:val="00AA0753"/>
    <w:rsid w:val="00DE68E7"/>
    <w:rsid w:val="00E37DE3"/>
    <w:rsid w:val="00E75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F51BB6"/>
  <w15:docId w15:val="{D39DF9CF-B98C-407D-9179-8E019706D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37DE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26F81"/>
    <w:pPr>
      <w:ind w:left="720"/>
      <w:contextualSpacing/>
    </w:pPr>
  </w:style>
  <w:style w:type="character" w:customStyle="1" w:styleId="Heading7Char">
    <w:name w:val="Heading 7 Char"/>
    <w:basedOn w:val="DefaultParagraphFont"/>
    <w:link w:val="Heading7"/>
    <w:uiPriority w:val="9"/>
    <w:rsid w:val="00E37DE3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378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faqlJRGbPye8FuGVmQ4X9cnGilA==">AMUW2mVL+s+10NtY9bLvvpseSA8J4+JeHPK100eaQC03ichKgI0K39R0zSsz740kW5hS50irBxPaUiaYpez0PEO/cj7HlwDOsxV1l9tcXCq72LVpIvUT7Shb96aFMEGxKz9sWC1cSgrXRdjOlOUNVm1H6eUUJD0LWlHYnaoi44hV9ric+9azxqxQrB0/mhANFj/sh8LVY+FqdaSoWTz7IOqU9H1nLWKmlf9OXASocbospnaYh/SHRaSdf7vka60wpQ2/j+Wm1Rp6laBrV1B7v5/silG3fLsl8Ju/hKgCdTvYGO3E6lMmGWjBnj3ZjdHwOU0EH6G/NIQMPX1Mkhdwx6ftl1Kpt6M/S/B6URL4cPbubwSaJUwHGlsdNj4o/1jXxRfNQvCcBHn88KwX/8+9I+cDGKamoCwwf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968</Words>
  <Characters>5683</Characters>
  <Application>Microsoft Office Word</Application>
  <DocSecurity>0</DocSecurity>
  <Lines>258</Lines>
  <Paragraphs>2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rtis Knowles</dc:creator>
  <cp:lastModifiedBy>Sydney Southerland</cp:lastModifiedBy>
  <cp:revision>2</cp:revision>
  <dcterms:created xsi:type="dcterms:W3CDTF">2022-02-12T00:11:00Z</dcterms:created>
  <dcterms:modified xsi:type="dcterms:W3CDTF">2022-02-12T00:11:00Z</dcterms:modified>
</cp:coreProperties>
</file>